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อกแบบสื่อดิจิทัลเบื้องต้น</w:t>
      </w:r>
      <w:r>
        <w:t xml:space="preserve"> </w:t>
      </w:r>
      <w:r>
        <w:t xml:space="preserve">(ปี2)</w:t>
      </w:r>
    </w:p>
    <w:p>
      <w:pPr>
        <w:pStyle w:val="Date"/>
      </w:pPr>
      <w:r>
        <w:t xml:space="preserve">วันพฤหัสบดีที่</w:t>
      </w:r>
      <w:r>
        <w:t xml:space="preserve"> </w:t>
      </w:r>
      <w:r>
        <w:t xml:space="preserve">5</w:t>
      </w:r>
      <w:r>
        <w:t xml:space="preserve"> </w:t>
      </w:r>
      <w:r>
        <w:t xml:space="preserve">สิงหาคม</w:t>
      </w:r>
      <w:r>
        <w:t xml:space="preserve"> </w:t>
      </w:r>
      <w:r>
        <w:t xml:space="preserve">2564</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ค่ะ พี่ ๆ ฝั่งโน่น เมื่อกี้บอกให้อาจารย์ปิด OVS แล้ว ปิดแล้วเปิดใหม่แล้ว ที่ตั้งค่ามันขึ้นว่า… โอ.เค. ได้แล้ว โอ.เค. ค่ะ โอ.เค. ได้แล้วค่ะ ตอนนี้สมาชิกเข้ามา 19 คนแล้ว น่าจะครบแล้วนะคะ เดี๋ยวเราจะเริ่มเรียนกัน วันนี้ เรื่องที่จะเรียน ก็คือเรื่องการออกแบบอัตลักษณ์นะคะ เห็นสไลด์ไหมคะ</w:t>
      </w:r>
    </w:p>
    <w:p>
      <w:pPr>
        <w:pStyle w:val="BodyText"/>
      </w:pPr>
      <w:r>
        <w:t xml:space="preserve">(ล่าม) เห็นค่ะอาจารย์ เห็นค่ะ</w:t>
      </w:r>
    </w:p>
    <w:p>
      <w:pPr>
        <w:pStyle w:val="BodyText"/>
      </w:pPr>
      <w:r>
        <w:t xml:space="preserve">(อาจารย์) วันนี้เราจะเรียนเรื่องการออกแบบอัตลักษณ์นะคะ เราจะเรียนทฤษฎีกันเสียก่อน เพราะว่าดูแนวโน้มเราจะเรียนออนไลน์กันยาวอยู่ โอ.เค. จากสัปดาห์ที่แล้ว ที่เราเรียนนะ ก็จะเป็นการวาด นี่ พื้นฐานของการวาดนี่ เริ่มจากวาดจากรูปทรงใช่ไหมคะ วาดอิสระนะคะ ทีนี้เราก็มาออกแบบอัตลักษณ์ ที่เรียกว่าออกแบบอัตรลักษณะเพราะว่าเมื่อเราจะทำสื่ออะไรอย่างนี้ จะมีบางอย่างเข้าไปเกี่ยวข้องหรืออาจจะต้องทำบางสิ่งบางอย่างเข้ามาเกี่ยวข้อง เรามาดูกัน นี่สังเกตนกตัวนี้ ดูก็รู้ว่าเป็นนก แต่มันเป็นนกที่มีลักษณะโดดเด่นนะคะ ปลาอย่างนี้นะคะ ลักษณะของปลาตัวนี้ จะไม่เหมือนปลาในที่เราเห็นในชีวิตจริง เพราะบอกแล้วว่าการออกแบบ หรือการดีไซน์มันจะเป็นสิ่งที่เกิดจากการจินตนาการของเราก็ได้นะคะ เพราะฉะนั้นไม่จำเป็นต้องเหมือนจริงทุกประการ เป็นการใส่จินตนาการเข้าไปนะคะ ก็คือเอาไอเดียหรือความคิดของเราใส่เข้าไปนะคะ ดอกไม้ก็เหมือนกันนกเค้าแมว หรือนกฮูกนี่ อย่างนี้นะคะ ลักษณะของการออกแบบอัตลักษณ์จะเป็นลักษณะแบบนี้ เป็นลักษณะแบบไหนจะมาให้ความหมายของการออกแบบอัตลักษณ์ให้ฟังค่ะ ก็คือมันเกิดจากคำ 2 คำ คือคำว่า</w:t>
      </w:r>
      <w:r>
        <w:t xml:space="preserve"> </w:t>
      </w:r>
      <w:r>
        <w:t xml:space="preserve">“</w:t>
      </w:r>
      <w:r>
        <w:t xml:space="preserve">การออกแบบ</w:t>
      </w:r>
      <w:r>
        <w:t xml:space="preserve">”</w:t>
      </w:r>
      <w:r>
        <w:t xml:space="preserve"> </w:t>
      </w:r>
      <w:r>
        <w:t xml:space="preserve">กับอัตลักษณ์นะคะ โดยคำว่า</w:t>
      </w:r>
      <w:r>
        <w:t xml:space="preserve"> </w:t>
      </w:r>
      <w:r>
        <w:t xml:space="preserve">“</w:t>
      </w:r>
      <w:r>
        <w:t xml:space="preserve">การออกแบบ</w:t>
      </w:r>
      <w:r>
        <w:t xml:space="preserve">”</w:t>
      </w:r>
      <w:r>
        <w:t xml:space="preserve"> </w:t>
      </w:r>
      <w:r>
        <w:t xml:space="preserve">หรือ Design ในภาษาอังกฤษนะคะ มันเป็นคำที่มี… เขาเรียกรากศัพท์มาจากภาษาลาตินว่า Designare กำลังเริ่มเข้ามานะคะ สไลด์มันเลื่อนไหม หน้าสไลด์มันเลื่อนไหม มันขึ้นหน้าที่บอกว่า หน้าที่ออกแบบอัตลักษณ์</w:t>
      </w:r>
    </w:p>
    <w:p>
      <w:pPr>
        <w:pStyle w:val="BodyText"/>
      </w:pPr>
      <w:r>
        <w:t xml:space="preserve">(ล่าม) ขึ้นค่ะ ๆ อาจารย์</w:t>
      </w:r>
    </w:p>
    <w:p>
      <w:pPr>
        <w:pStyle w:val="BodyText"/>
      </w:pPr>
      <w:r>
        <w:t xml:space="preserve">(อาจารย์) แต่ก็ไม่เคลื่อนนะคะ คือ ความหมายของการออกแบบดีไซน์นี่ มันหมายถึงเกิดจากการวางแผน รวบรวม หรือการจัดองค์ประกอบเราต้องพูดอันนี้ คือ เราต้องพูดในเชิงวิชาการนะคะ ก็คือสามารถทำได้ทั้งแบบ 2 มิติ 3 มิติ นะคะ แต่หลักสำคัญในการออกแบบ เราจะต้องคำนึงถึงประโยชน์ ประโยชน์ ออกแบบมาแล้วเอาไปใช้อะไรใช่ไหม ออกแบบไปแล้วมีผลค่าอย่างไร ให้คุณค่าด้านไหน มีความงาม หรือมีความสำคัญอะไรนะคะ คือ สิ่งที่เราจะต้องออกแบบมานี่ ออกแบบมาเพื่อให้มันเกิดเป็น คืออยู่ดี ๆ มาออกแบบมันก็ไม่ใช่ใช่ไหม โดยปกติถ้าจะออกแบบอะไรขึ้นมาสักอย่าง มันควรจะมีที่มาที่ไปนะคะ หรือสามารถเอาบอกได้ว่า สิ่งที่เราออกแบบนี่เอาไปทำอะไรได้ เกิดประโยชน์อย่างไร มีความหมายอย่างไร มันมีความสำคัญอย่างไร เราถึงต้องมาออกแบบมันนะคะ ในส่วนของคำว่า Design หรือ ออกแบบ ของคำว่าอัตลักษณ์ คำภาษาอังกฤษก็คือ Identity ในทีนี้ก็คือหมายถึงนะคะ หมายถึงผลรวมของลักษณะเฉพาะของสิ่งใดสิ่งหนึ่ง ซึ่งทำให้เป็นที่รู้จักจำได้ ลักษณะของอัตลักษณ์ถ้าจะขยายความ เราจะมาดูมีคนได้ให้การขยายความของคำว่าอัตลักษณ์นี่ ไว้ 5 ข้อ Dictionary ชื่อ Calling บอกไปว่า Identity นี่ หรืออัตลักษณ์นี่ 1. หมายถึง ลักษณะเฉพาะของบุคคลหรือสิ่งของที่ไม่ซ้ำใคร เหมือนเราเรียนคอมพิวเตอร์มาแล้ว Identity จะเปรียบเหมือนคีย์หลักน่ะ มีPrimarykey ก็คือมีแค่หนึ่งเดียวนะ ไม่ซ้ำกับใคร ลักษณะที่ 2 ของ Identity ก็คือลักษณะที่เป็นลักษณะเฉพาะของบุคคลเป็นสิ่งที่ได้รับการยอมรับนะคะ ว่านี่เป็นลักษณะเฉพาะของคนนี้ของอันนี้ ก็คือใครเห็นก็รู้เลยเป็นลักษณะเฉพาะของเขา นึกออกนะ ก็คือนั่นก็คือได้รับการยอมรับ ก็คือทุกคนลงความเห็นเหมือนกันว่ายอมรับนะว่า เป็นลักษณะของสิ่งนี้หรืออันนี้นะคะ ลักษณะต่อมา ก็คือคุณสมบัติของการเป็นหนึ่งของ นั่นก็คือ เหมือนเป็น Primary Keyมีหนึ่งเดียว มีอันเดียว ก็คือทำออกมาแล้ว ก็คือออกแบบอัตลักษณ์ พอออกแบบสิ่งนี้มาแล้วมันมีแค่สิ่งหนึ่งสิ่งเดียวนะคะ คุณสมบัติของการมีอันเดียวเท่านั้น ในข้อที่ 4 ก็บอกว่าคุณลักษณะของอัตลักษณ์นี่ต้องเป็นคุณลักษณะที่โดดเด่นเป็นธรรมชาติ และก็มีคุณภาพเอาแล้วโดดเด่นนี่ อาจจะไม่จำเป็นต้องโดดเด่นสีสันก็ได้นะคะ แต่คือพอเห็นปุ๊บจะรู้เลยว่ามันเด่นนะ มีความเป็นธรรมชาติเห็นไหม เห็นไหม เหมือนตอนเราวาดรูปที่สอนในสัปดาห์ก่อน เห็นไหมคะรูปที่เกิดขึ้นตามธรรมชาติจะเป็นสิ่งแรกที่เราจะเห็นเพราะ 1 เราเกิดมาปุ๊บ เรามองเห็น แต่ถ้าคนที่มองไม่เห็นก็ใช้การสัมผัส หรืออะไรก็แล้วแต่ มันก็คือของที่อยู่ตามธรรมชาติหรืออยู่รอบ ๆ ตัวเราเห็นไหมคะ มันจะไปสอดคล้องกัน คือลักษณะที่โดดเด่นและยังมีคุณภาพอีก มีคุณภาพหมายถึงอะไร เดี๋ยวฟังไปเรื่อย ๆ เดี๋ยวจะเห็น อธิบายอาจจะยังไม่เข้าใจ ก็คือเมื่อเราออกแบบสิ่งใดสิ่งหนึ่งมา เมื่อเราเอาไปใช้งานได้มีประโยชน์ได้ มันก็ต้องมีคุณภาพ คุณภาพของมันก็มีหลายด้าน ก็แล้วแต่การนำไปใช้ นึกออกนะ ก็คือถ้าเอาไปใช้ในด้าน เหมือนด้านธุรกิจ คุณภาพของเราก็เกี่ยวข้องกับอะไร เงิน หรือขายสินค้าได้เยอะน่ะ ถ้าเป็นธุรกิจเกี่ยวกับการขายใช่ไหม คุณภาพมันก็น่าจะเกี่ยวข้องกัน มีคุณภาพ ราคาของสินค้านั้นมีคุณภาพอย่างไร ก็คือคุณภาพของสินค้านี่ ก็ส่งผลให้ราคาของสินค้าเพิ่มขึ้น เห็นไหมคะ มันจะมีผลสืบทอดกันไป และคุณลักษณะสุดท้ายของอัตลักษณ์ ก็คือเป็นลักษณะที่บุคคลหรือสิ่งของนั้นน่ะสามารถเอาไปอธิบายหรืออ้างสิทธิ์ได้ออกแบบอัตลักษณ์ออกมาแล้วนี่ สิ่งนั้นเราเอาไปใช้อธิบาย หรือใช้อ้างสิทธิ์ของเราได้นะคะ ไม่ใช่ของเราหรอก ของที่เราออกแบบนี่ได้สิ่งที่เราออกแบบมันเป็นขององค์กรหรือหน่วยงานเขาก็อ้างสิทธิ์ที่เป็นของเขาได้นะคะ ถ้าพูดโดยรวมแล้วสรุปแล้วก็คืออัตลักษณ์นี่หมายถึง ลักษณะเฉพาะที่แสดงถึง ให้เห็นถึงสิ่งที่โดดเด่น ไม่ว่าจะเป็นบุคคลหรือสิ่งของนี่ โดดเด่นไม่พอ แล้วมันยังมีความแตกต่างไม่ซ้ำใครหมายถึงมีหนึ่งเดียว เห็นไหมคะ เพราะฉะนั้น ก็คือเราจะต้องมาออกแบบสิ่งที่มันไม่ไปซ้ำกับคนอื่นนั่นเองนะคะ เพราะว่าตอนนี้มันมีเรื่องของลิขสิทธิ์ สิทธิบัตร อะไรต่าง ๆ ใช่ไหม สิ่งที่เกี่ยวข้อง คุ้มครองเกี่ยวกับการลอกเลียนแบบ การ Copy ใช่ไหมคะ การทำซ้ำนะคะ เพราะฉะนั้น เราจะต้องระวังจะไม่เกิดปัญหานี้เลย เพราะว่าสิ่งที่เราออกแบบมามันก็จะไม่มาซ้ำกับใคร เพราะว่าบอกแล้วว่าอัตลักษณ์คือลักษณะที่มีคุณลักษณะมีความแตกต่างและไม่เคยซ้ำกับผู้อื่น มาดูกรณีศึกษา เห็นไหมว่ารูปนี้คือโลโก้ของอะไรรู้จักไหมคะ เด็ก ๆ น่าจะเป็นสาวกของบริษัทนี่ เดี๋ยวจะลองถามนะคะ ใครจะโดนเป็นผู้โชคดีในการตอบคำถามของเราในวันนี้ เดี๋ยวก่อนหารายชื่อ The Gang ก่อนนะ เดี๋ยวแป๊บ ตอนนี้เราอยู่หน้านี้นะคะ Logo Apple ใครดีเอ่ย ขอไปที่อะตอม ยังไม่เปิดกล้อง อะตอม ๆ ๆ อะตอมอยู่ไหนเอ่ย ไม่เปิดกล้อง ไปหาใครดี เดี๋ยวไปหาคนอื่นก่อน ไม่เปิดกล้องนี่ไม่อยู่แน่เลย ศศิกานต์เข้ามาหรือยัง</w:t>
      </w:r>
    </w:p>
    <w:p>
      <w:pPr>
        <w:pStyle w:val="BodyText"/>
      </w:pPr>
      <w:r>
        <w:t xml:space="preserve">(นักศึกษาหญิง) ค่ะอาจารย์</w:t>
      </w:r>
    </w:p>
    <w:p>
      <w:pPr>
        <w:pStyle w:val="BodyText"/>
      </w:pPr>
      <w:r>
        <w:t xml:space="preserve">(อาจารย์) ไหนอยู่ไหนเอ่ย เปิดกล้องด้วย</w:t>
      </w:r>
    </w:p>
    <w:p>
      <w:pPr>
        <w:pStyle w:val="BodyText"/>
      </w:pPr>
      <w:r>
        <w:t xml:space="preserve">(นักศึกษาหญิง)</w:t>
      </w:r>
    </w:p>
    <w:p>
      <w:pPr>
        <w:pStyle w:val="BodyText"/>
      </w:pPr>
      <w:r>
        <w:t xml:space="preserve">[เสียงหัวเราะ]</w:t>
      </w:r>
    </w:p>
    <w:p>
      <w:pPr>
        <w:pStyle w:val="BodyText"/>
      </w:pPr>
      <w:r>
        <w:t xml:space="preserve">(อาจารย์) เราจะดูสภาพ ทดสอบสภาพ เห็นหรือเปล่าโลโก้ของอะไร</w:t>
      </w:r>
    </w:p>
    <w:p>
      <w:pPr>
        <w:pStyle w:val="BodyText"/>
      </w:pPr>
      <w:r>
        <w:t xml:space="preserve">(นักศึกษาหญิง) ของ Apple รู้ไหมทำไม Apple มันต้องแหว่ง</w:t>
      </w:r>
    </w:p>
    <w:p>
      <w:pPr>
        <w:pStyle w:val="BodyText"/>
      </w:pPr>
      <w:r>
        <w:t xml:space="preserve">(นักศึกษาหญิง) ไม่ทราบค่ะ</w:t>
      </w:r>
    </w:p>
    <w:p>
      <w:pPr>
        <w:pStyle w:val="BodyText"/>
      </w:pPr>
      <w:r>
        <w:t xml:space="preserve">(อาจารย์) เดี๋ยวจะมาเล่าให้ฟังนะคะ เล่าให้ฟัง ทำอะไรบ้าง บริษัท Apple</w:t>
      </w:r>
    </w:p>
    <w:p>
      <w:pPr>
        <w:pStyle w:val="BodyText"/>
      </w:pPr>
      <w:r>
        <w:t xml:space="preserve">(นักศึกษาหญิง) ทำเกี่ยวกับพวกอิเล็กทรอนิกส์, คอมพิวเตอร์ สมาร์ตโฟน หลาย ๆ อย่าง</w:t>
      </w:r>
    </w:p>
    <w:p>
      <w:pPr>
        <w:pStyle w:val="BodyText"/>
      </w:pPr>
      <w:r>
        <w:t xml:space="preserve">(อาจารย์) โอ.เค. ขอบใจจ้าแสดงว่าดูเราอยู่นะคะ เมื่อกี้เพื่อนตอบมาแล้ว ว่าเป็น Apple บักแอปเปิ้ลแหว่งนี่ เสือน้อยเข้าห้องไม่ได้ ไปกดลิงก์ไหนนะ อันนี้นะ เข้าถูกห้องไหมนะคะ เดี๋ยวเราจะให้ดูว่า บักแอปเปิ้ลแหว่งกรณีศึกษาว่าแนวคิดในการออกแบบ Apple นี่ ของเขาน่ะ มันมีที่มาอย่างไรของบริษัท Aplสไลด์อยู่ไหนเอ่ย ให้ดูรูปแรกเลย ดูที่ปี พ.ศ. เห็นไหมคะ ขอโทษ ปี ค.ศ 1976Original logo ดู Logo แบบแรกของ Apple ในปี 1976 1975-1976 นี่ แอปเปิ้ลเขา สังเกตโลโก้ ตามด้วย Computer co. นะคะ ก็คือในยุคนั้น Apple คอมพิวเตอร์อย่างเดียว ก็คือเป็นยุคแรกของเขาเลย แล้วสังเกต Logo ยุคแรงของเราก่อน สี สมัยก่อน ให้นึกถึงว่าเทคโนโลยีเกี่ยวกับคอมพิวเตอร์เพราะคอมพิวเตอร์รุ่นแรกเป็นแบบ จากสีเขียวน่ะ จอเขียวน่ะ ยังไม่เป็นสีในแรก ๆ เพราะฉะนั้น เมื่อการออกแบบดีไซน์โลโก้สมัยก่อนมันจะมีแค่ ขาว กับดำ รูปภาพของคนที่นั่งอยู่ใน Logo นั้นน่ะ คือ เซอร์ ไอแซก นิวตัน เซอร์ไอแซค นิวตัน ไปนั่งอยู่ใต้ต้นแอปเปิ้ล แล้วแอปเปิ้ลตกลงมาใส่หัวใช่ไหม ทำให้เกิด แรงโน้มถ่วงของโลก ทำไม Apple ถึงเอารูป sir isaac newton เป็นโลโก้ของเขา เพราะเขาคิดว่า ทุกสิ่งที่เกิดบนโลกใบนี้ เห็นไหมคะ สามารถพัฒนาได้สร้างได้ เพราะอะไร เพราะ เซอร์ไอแซกนิวตันนี่ สร้างสิ่งประดิษฐ์ออกมาเยอะแยะเลย เขาเป็นผู้ที่สร้างสิ่งประดิษฐ์ใหม่ ๆ บริษัทเขานี่จะเป็นผู้นำทางด้านเทคโนโลยี เขามีแนวความคิดว่า เขามีแนวความคิดเหมือน Sir Isaac newton เขาก็เลยเอาตัว Sir Isaac newton นี่มาเป็นโลโก้ของเขานะคะ แล้วพอดี สตีฟ จ๊อบกับเพื่อนเขาน่ะ เป็นพวก ถ้าบ้านเราน่ะ สตีฟ จ๊อบ จะเป็นประเภทมังสวิรัตินะ แต่ของเมืองนอกเขาเรียกputaliทานแต่ผลไม้ คือ ถ้ามังสวิรัตินี่ถ้าเรียกของเราจะเป็นกินผักใช่ไหม คือ กินเขาเป็น Fruiterian เขาก็เลยเกิดไอเดียบริษัทเขาน่ะ แอปเปิ้ล ได้ไอเดียมาจากเซอร์ไอแซกนิวตันด้วย เขานี่จะเป็นบริษัทที่ ก็คือปฏิวัติเทคโนโลยีอะไรต่าง ๆ นี่ ผู้นำในการประดิษฐ์เทคโนโลยีออกมาเขาก็เลยใช้… พอทีนี้สังเกต ที่สร้าง Logo ตัวนี้สร้างแค่ปีเดียวเองนะ 1976 Logo ตัวแรกน่ะ แล้วก็มา 1977 ที่มาเปลี่ยนเป็น Apple มีหลายสี ที่แอปเปิ้ลแหว่งเพราะอะไร เพราะคือบอกแล้วว่าพวก สตีฟ จ๊อบ น่ะค่ะ เขาเป็นคนกินผลไม้ เขาก็เลยคิดว่าถ้าทำแอปเปิ้ลเฉย ๆ มันจะดูธรรมดาไป ก็บอกแล้วแนวความคิดสตีฟ จ็อบ ก็เลยไอเดีย Logo ออกมาเป็นแอปเปิ้ลแหว่งนี่ล่ะค่ะ มันก็เหมือนแอปเปิ้ลเฉย ๆ ถ้าเป็นแอปเปิ้ลแหว่ง ดูคนเห็นแล้วสะดุดตาเลยใช่ไหมคะ แล้วเนื่องจากในยุคนั้น คือ 1977 สีก็ไม่ได้มีสีแบบ ไม่ค่อยมีให้เลือกเยอะเหมือนในยุคเรานะ สีตามหลักสมัยก่อน ก็มีสีพื้นฐานน่ะค่ะ ในแล็บยุคก่อน ก็คือ RGB Red Green Blue ก็คือแม่สีน่ะค่ะ เขาก็เลยว่าในล็อตแรกก็เลยออกมาเป็นสีรุ้งก่อน ความโดดเด่น เพราะว่าบอกไปแล้วว่ายุคแรก อันแรกมันเป็นสีขาว-ดำ มันไม่สะดุดตาเท่าไร พอมาอันนี้ก็เลยใส่สีเข้าไปเยอะ ๆ ก็เลยเอาสีรุ้งเสียเลย เพื่อให้เห็นว่าเขามีความหลากหลายแม้กระทั่งสีเขาก็มีความหลากหลาย ขนาดสีก็ยังมีสีหลากหลายนะคะ แล้วเขาก็เอาข้อความ Computer ออก เพราะเขาไม่ได้คิดว่าจะผลิตแต่คอมพิวเตอร์อย่างเดียวแล้ว มาผลิตอะไรเพิ่ม มาผลิตโทรศัพท์เพิ่ม มาผลิตพวกอะไรนะ iPod ใช่ไหมนะคะ แอปเปิ้ลน่ะ ของแอปเปิ้ล มีผลิตภัณฑ์เยอะแยะ เป็นเทรนที่ถูกใจของวัยรุ่นนะคะ แต่ลูก สังเกตว่าปี 1977 ไปแล้วรูปแอปเปิ้ลเขาไม่ได้เปลี่ยน เปลี่ยนแค่สีใช่ไหม ที่มาของ Logo Apple ที่เป็นเอกลักษณ์ เห็นไหม ก่อนจะเป็น Logo 1 ที่มาที่ไป มุมมองความคิดของคนออกแบบเพราะฉะนั้น การจะออกแบบอัตลักษณ์ได้มันไม่ได้ออกมาจากตัวเรา มันไม่ใช่ผู้ออกแบบคนเดียว มันจะต้องออกมาจากตัวองค์กรของเขานะคะ หรือผู้ที่จะมาออกแบบให้อย่างนี้ด้วย เพราะเหมือนคนออกแบบ คือ เขาออกแบบมาให้ แล้วสตีฟ จ๊อบ เป็นคนมาเลือก คือ ในประวัติน่ะบอกไว้ว่า คนออกแบบโลโก้แอปเปิ้ลที่แหว่ง กับ กับ Apple ที่แหว่ง เลือกรูปนี้เลย ทันทีเลย แล้วเขามองว่าเนื่องจากเขาเป็นพวกทานผลไม้ เป็น ฟรุ๊ตทาเลี่ยน อยู่แล้ว ก็เลย Apple โดนกินผลไม้กินได้ อะไรอย่างนี้ค่ะ มันจะเป็น… เพราะฉะนั้น นี่ก็คือไอเดียของแอปเปิ้ล ของโค้ก Coca Cola นะคะ ของ Coke นี่ไม่ค่อยเปลี่ยน สังเกต คำว่า</w:t>
      </w:r>
      <w:r>
        <w:t xml:space="preserve"> </w:t>
      </w:r>
      <w:r>
        <w:t xml:space="preserve">“</w:t>
      </w:r>
      <w:r>
        <w:t xml:space="preserve">Coca Cola</w:t>
      </w:r>
      <w:r>
        <w:t xml:space="preserve">”</w:t>
      </w:r>
      <w:r>
        <w:t xml:space="preserve"> </w:t>
      </w:r>
      <w:r>
        <w:t xml:space="preserve">ตั้งแต่ปี 1886 ไอ้ตัวปัจจุบันเอากลับมาใช้อีก เห็นไหมคะ แต่เปลี่ยนลักษณะ Font แค่นั้นเอง เห็นไหม เห็นไหมคะ นี่ เพราะอะไร เพราะเขาบอกว่า Coke มีต้นกำเนิดมาจาก Coca โกโก้น่ะค่ะ ผลโกโก้ เขาก็เลยใช้ชื่อนี้ แล้วปรากฎติดตามาเป็น เพื่อให้มีความโดดเด่นนะคะ แล้วก็มาเปลี่ยนเป็น Coke ในปี 1985 นี่ อยู่ได้แค่ 2 ปีเอง 85 86 Coca Cola เหมือนเดิม เหมือนคนจะติดคำว่า Coca Cola ไปแล้ว แต่เราก็รู้กันอยู่ว่า Coca Cola ก็คือ Coke นะคะ โอ.เค. แต่โลโก้ใช้คำว่า</w:t>
      </w:r>
      <w:r>
        <w:t xml:space="preserve"> </w:t>
      </w:r>
      <w:r>
        <w:t xml:space="preserve">“</w:t>
      </w:r>
      <w:r>
        <w:t xml:space="preserve">Coca Colaเห็นไหม อันนี้ นี่ มาดูของใกล้ตัวเรา ตรามหาวนะคะ ราชภัฎสัญลักษณ์ ตัวนี้เด็ก ๆ จะงงไหนบอกว่าเป็นหนึ่งเดียว คือ บอกแล้วว่าเป็นตราเฉพาะมหาวิทยาลัยราชภันะคะ ก็คือทุกราชภัฎ จะมีองค์ประกอบของตรานี้ คือ ในวงล้อมข้างในใช่ไหม จะมีรูปพระที่นั่ง เขาเรียก</w:t>
      </w:r>
      <w:r>
        <w:t xml:space="preserve">”</w:t>
      </w:r>
      <w:r>
        <w:t xml:space="preserve">พระที่นั่งแล้วก็มีอัขระที่เรียกว่า</w:t>
      </w:r>
      <w:r>
        <w:t xml:space="preserve"> </w:t>
      </w:r>
      <w:r>
        <w:t xml:space="preserve">“</w:t>
      </w:r>
      <w:r>
        <w:t xml:space="preserve">อุคล้าย ๆ เลข ๙ ตราสัญลักษณ์นี้ได้มาจากผู้ที่ออกแบบตรามหาวิทยาลัย คือ พระบาทสมเด็จพระเจ้าอยู่หัว คือ รัชกาลที่ นะคะ เป็นผู้ออกแบบให้ บอกกระทั่งความหมายของสีที่ใช้ซึ่งมีอยู่ 5 สี ซึ่ง สีน้ำเงิน ซึ่งหมายถึง พระมหากษัตริย์ แล้วก็สีเขียว ก็คือที่ตั้ง หมายถึงที่ตั้งของสถาบันทั้ง 36 แห่งนะคะ เพราะโดยส่วนใหญ่ ราชภัฎจะอยู่ในพื้นที่รอบ ๆ นอกนะคะ สีทอง หมายถึง ความเจริญรุ่งเรืองทางปัญญา แล้วก็… หมายถึงความเจริญรุ่งเรืองทางศิลปะวัฒนธรรม และสุดท้ายสีขาว ความคิดอันบริสุทธิ์ก็คือบุคคลที่มาเรียนในระดับมหาวิทยาลัยได้ต้องเป็นขั้นนะคะ เพราะคนมาสอนเป็นผู้ให้ความรู้ เรียนระดับมหาวิทยาลัยนี่ ความรู้ก็เพิ่มไปอีกระดับใช่ไหมคะ เราถึงกลายเป็น จากนักเรียนมาเป็นนักศึกษา เมื่อจบแล้วเราก็กลายเป็นบัณในบัณฑิตถ้าเราเพิ่มพูนความรู้ต่อไปเราก็จะเป็นนักปราชญ์นะคะ ทรงมองการณ์ไกล… นะคะ อันนี้ทุกราชภัฎใช้เพียงแค่มาเปลี่ยนชื่อ เป็นสิ่งที่พระราชทานมา จะไม่ซ้ำกับของมหาลัยเห็นไหม ตรามหาลัยอื่นก็จะเป็นตราเขาก็เป็นของเขาเห็นไหม มันจะเป็นลักษณะออกแบบที่เป็นอัตลักษณ์ คือ เป็นของเขา เราเป็นหนึ่งเดียวในฐานะของราชภัฏฯ ในเขตราชภัฎ ก็คือรวมกันนะคะ มาดูอีกอันหนึ่ง น่าจะรู้จักกันดี ในด้านเครือข่ายโทรศัพท์ AIS นะคะ รูปแรกเห็นไหม รูปแรกเป็นรูปโลก เพราะ AIS เขาบอกเครือข่ายเขาครอบคลุมทั่วโลก เห็นไหมคะ ก็คือการออกแบบมันก็จะสื่อถึงสิ่งที่องค์กรหรือหน่วยงานนั้น ให้เห็นภาพของสิ่งที่จะต้องการสื่อ แต่ทำไม ทำไมพอถึง… โอ.เค. นะคะ พอต่อมาพอต่อมา ในยุคต่อมานี่ ตั้งแต่ปี 2011 มันเป็นยุคที่เข้าสู่ที่เขาเรียกว่า</w:t>
      </w:r>
      <w:r>
        <w:t xml:space="preserve">”</w:t>
      </w:r>
      <w:r>
        <w:t xml:space="preserve">โลกสีเขียวน่ะค่ะ เขาเลยเปลี่ยนจากรูปโลกเป็นใบไม้ นั่นก็คือธรรมชาติ หรือเด็ก ๆ มองเป็นรูปอะไรเอ่ย เห็นเป็นรูปใบไม้ไหม ก็คือธรรมชาติ ที่เราเห็นทุกที่เห็น คือ ต้นไม้ ใบไม้ ใช่ไหมคะ ก็คือเหมือนบริษัทเขานี่ใส่ใจเกี่ยวกับสิ่งแวดล้อม คือธรรมชาติมาก เพราะฉะนั้นเขาก็เลยมาเปลี่ยนโลโก้อีกทีหนึ่ง การเปลี่ยน Logo นี่ สามมารถเปลี่ยนได้ เดี๋ยวในสไลด์ต่อ ๆ ไป จะเอามาบอกว่าทำไมเหมือน AIS นี่ ธุรกิจเขาดำเนินมาตั้งแต่ 1986 ดีตลอดเห็นไหมคะ ไม่จำเป็นต้องเปลี่ยน Logo ก็ได้ เกิดมาจากอะไรอย่างนี้นะคะ มันมีที่มาที่ไปคือ Logo ในยุคแรก ๆ มองดูไป รูป Logo มันก็ใหญ่กว่าเดิม ถ้ามองบางทีใครไม่รู้จัก Sir Isaac Newton อย่างนี้ก็ดูไม่ออกว่า อีตาที่มานั่งอยู่ใต้ต้นแอปเปิ้ลคือใคร บางคนเรียนวิทยาศาสตร์ยังจำไม่ได้เลย เซอร์ ไอแซก นิวตันนะคะ อย่างนี้เป็นต้น คือ การออกแบบอัตลักษณ์นี่บอกแล้วว่า คนเห็นแล้วมันจะต้องจำได้ มีความโด่นเด่น มีความโดดเด่น มีความแตกต่าง จดจำได้ง่ายนะคะ จดจำแล้วรู้จักง่าย นั่นคือลักษณะของการออกแบบเมื่อกี้เรายกตัวอย่างให้ดูถึงไอ้ Logo ของบริษัทใหญ่ ๆ ทั้งนั้นเลยนะคะ ขึ้นชื่ออยู่มานานนี่ สังเกตว่าการออกแบบโลโก้เขาไม่ได้ออกแบบพิศดารเลย ใช้ Apple ลูกเดียวเพียงแต่มีรอยแหว่ง แบบติดตา ตรึงใจคนคนทุกวันนี้ในองค์กรนะคะ ไม่ต้องมีข้อความบอก Apple ผลิตอะไร อย่างที่เปิดให้ดู แล้วถามเจ้ามิวว่าผลิตอะไร ถามตอบรู้เลยว่า บริษัทนี้ทำอะไร อย่างนี้เป็นต้นนะคะนั่นก็คือเป็นสิ่งที่อัตลักษณ์ที่แสดงออกมา แล้วความสำคัญ แล้วมันจะสื่อถึงความสำคัญของอัตลักษณ์ สิ่งที่จะสื่อความสำคัญ เห็นไหมคะ เขาบอกว่า องค์กรส่วนใหญ่ ถ้าจะออกแบบอัตลักษณ์ มีอยู่ 2 สาเหตุ 1. ตั้งขึ้นใหม่ แล้วก็มีไอ้สิ่งที่ตั้งขึ้นใหม่นี่มีคู่แข่งเป็นจำนวนมาก ที่ตั้งแต่มีคนทำจำนวนมากเหมือนกัน เหมือนตอนนี้ที่เห็น ที่เห็นในยุค COVID Rider นึกออกไหม บริษัทส่งอาหาร พวก Food Delivery เดี๋ยวจะลองถามดูว่าใครเคยใช้บริการ Delivery ตัวไหนบ้าง นั่นเป็นองค์กรที่ตั้งใหม่ในยุคนี้เลย ทุกคนน่าจะรู้จักกันนะคะ เราจะไปสอบถามเด็ก ๆ ที่อยู่บ้านกัน ส่วนใหญ่จะอยู่บ้าน ทศพิศ ทศพิศอยู่ทศทิศ ทศทิศอยู่ไหม เข้ามาหรือเปล่า อาจารย์ถามทศทิศสิ อยู่บ้านหรือเปล่า</w:t>
      </w:r>
    </w:p>
    <w:p>
      <w:pPr>
        <w:pStyle w:val="BodyText"/>
      </w:pPr>
      <w:r>
        <w:t xml:space="preserve">(นักศึกษาชาย) อยู่บ้านครับผม</w:t>
      </w:r>
    </w:p>
    <w:p>
      <w:pPr>
        <w:pStyle w:val="BodyText"/>
      </w:pPr>
      <w:r>
        <w:t xml:space="preserve">(อาจารย์) อยู่บ้าน ใช้บริการเดริเวอรี่ไหม ส่วนใหญ่เป็นแม่</w:t>
      </w:r>
    </w:p>
    <w:p>
      <w:pPr>
        <w:pStyle w:val="BodyText"/>
      </w:pPr>
      <w:r>
        <w:t xml:space="preserve">(อาจารย์) ใช้ของอะไร</w:t>
      </w:r>
    </w:p>
    <w:p>
      <w:pPr>
        <w:pStyle w:val="BodyText"/>
      </w:pPr>
      <w:r>
        <w:t xml:space="preserve">(นักศึกษาชาย) ใช้ Shopee ครับ</w:t>
      </w:r>
    </w:p>
    <w:p>
      <w:pPr>
        <w:pStyle w:val="BodyText"/>
      </w:pPr>
      <w:r>
        <w:t xml:space="preserve">(อาจารย์) Shopee สีอะไร</w:t>
      </w:r>
    </w:p>
    <w:p>
      <w:pPr>
        <w:pStyle w:val="BodyText"/>
      </w:pPr>
      <w:r>
        <w:t xml:space="preserve">(นักศึกษาชาย) ส้ม</w:t>
      </w:r>
    </w:p>
    <w:p>
      <w:pPr>
        <w:pStyle w:val="BodyText"/>
      </w:pPr>
      <w:r>
        <w:t xml:space="preserve">(อาจารย์) นี่เห็นไหม บอกแล้ว คือคุณสมบัติอัตลักษณ์ นะ เหมือนพอถามปุ๊บ ทศทิศตอบได้เลยเป็นสีอะไร ของ Shopee เขาใช้สีส้ม เห็นไหมคะ อัตลักษณ์ของเขา คือ มีสีส้มเป็นหลัก แต่มันก็มีหลายอย่างที่มีสีส้มใช่ไหม เดี๋ยวจะลองถามคนอื่นดูมันมีหลายตัวนั้นเราจะถามไปเรื่อย ๆ ใครเป็นผู้โชคดีของเรา ปรเมศวร์ วันนี้เข้ามาไหม สมาชิกเยอะ หาชื่อก็จะยากปรเมตร เขาเรียนหรือเปล่า ถามกันตวิทย์ก็ได้ฮัลโหล</w:t>
      </w:r>
    </w:p>
    <w:p>
      <w:pPr>
        <w:pStyle w:val="BodyText"/>
      </w:pPr>
      <w:r>
        <w:t xml:space="preserve">(นักศึกษาชาย) ครับอาจารย์</w:t>
      </w:r>
    </w:p>
    <w:p>
      <w:pPr>
        <w:pStyle w:val="BodyText"/>
      </w:pPr>
      <w:r>
        <w:t xml:space="preserve">(อาจารย์) ใช้บริการ Food Delivery ไหนหรือเปล่า ช่วงนี้</w:t>
      </w:r>
    </w:p>
    <w:p>
      <w:pPr>
        <w:pStyle w:val="BodyText"/>
      </w:pPr>
      <w:r>
        <w:t xml:space="preserve">(นักศึกษาชาย) LINE MAN ครับ</w:t>
      </w:r>
    </w:p>
    <w:p>
      <w:pPr>
        <w:pStyle w:val="BodyText"/>
      </w:pPr>
      <w:r>
        <w:t xml:space="preserve">(อาจารย์) LINE MAN สีอะไรครับ</w:t>
      </w:r>
    </w:p>
    <w:p>
      <w:pPr>
        <w:pStyle w:val="BodyText"/>
      </w:pPr>
      <w:r>
        <w:t xml:space="preserve">(นักศึกษาชาย) สีเขียวครับ</w:t>
      </w:r>
    </w:p>
    <w:p>
      <w:pPr>
        <w:pStyle w:val="BodyText"/>
      </w:pPr>
      <w:r>
        <w:t xml:space="preserve">(อาจารย์) จำได้เห็นไหม เป็นสิ่งที่… บอกแล้ว มันจะมีอะไรที่ให้จดจำใช่ไหม มีบริการอื่นอีกไหม ใช้แต่ LINE MAN หรือลูก</w:t>
      </w:r>
    </w:p>
    <w:p>
      <w:pPr>
        <w:pStyle w:val="BodyText"/>
      </w:pPr>
      <w:r>
        <w:t xml:space="preserve">(นักศึกษาชาย) มีอีกหลายอัน Lala move Skon Food Panda อะไรอย่างนี้ครับ</w:t>
      </w:r>
    </w:p>
    <w:p>
      <w:pPr>
        <w:pStyle w:val="BodyText"/>
      </w:pPr>
      <w:r>
        <w:t xml:space="preserve">(อาจารย์) เราใช้ของท้องถิ่นใช่ไหม</w:t>
      </w:r>
    </w:p>
    <w:p>
      <w:pPr>
        <w:pStyle w:val="BodyText"/>
      </w:pPr>
      <w:r>
        <w:t xml:space="preserve">(นักศึกษาชาย) ใช่ มันมีหลายค่ายครับ ก็คือแล้วแต่โยจะเลือกใช่ไหม แล้ววิธีการที่เราเลือก</w:t>
      </w:r>
    </w:p>
    <w:p>
      <w:pPr>
        <w:pStyle w:val="BodyText"/>
      </w:pPr>
      <w:r>
        <w:t xml:space="preserve">(นักศึกษาชาย) ใช่ครับ</w:t>
      </w:r>
    </w:p>
    <w:p>
      <w:pPr>
        <w:pStyle w:val="BodyText"/>
      </w:pPr>
      <w:r>
        <w:t xml:space="preserve">(อาจารย์) แล้วที่เราเลือก</w:t>
      </w:r>
    </w:p>
    <w:p>
      <w:pPr>
        <w:pStyle w:val="BodyText"/>
      </w:pPr>
      <w:r>
        <w:t xml:space="preserve">(นักศึกษาชาย) รายการอาการครับ หรือว่าโปรโมชั่นพวกนี้ครับ</w:t>
      </w:r>
    </w:p>
    <w:p>
      <w:pPr>
        <w:pStyle w:val="BodyText"/>
      </w:pPr>
      <w:r>
        <w:t xml:space="preserve">(อาจารย์) อ๋อ เราเลือกจากโปรโมชั่นรายการอาหารDeliverly บางอย่างเขาก็ไม่มันก็ไม่ได้ใช้บริการของตัวนี้</w:t>
      </w:r>
    </w:p>
    <w:p>
      <w:pPr>
        <w:pStyle w:val="BodyText"/>
      </w:pPr>
      <w:r>
        <w:t xml:space="preserve">(นักศึกษาชาย) ใช่ครับ</w:t>
      </w:r>
    </w:p>
    <w:p>
      <w:pPr>
        <w:pStyle w:val="BodyText"/>
      </w:pPr>
      <w:r>
        <w:t xml:space="preserve">(อาจารย์) ขอบคุณค่ะ</w:t>
      </w:r>
    </w:p>
    <w:p>
      <w:pPr>
        <w:pStyle w:val="BodyText"/>
      </w:pPr>
      <w:r>
        <w:t xml:space="preserve">(นักศึกษาชาย) ครับ</w:t>
      </w:r>
    </w:p>
    <w:p>
      <w:pPr>
        <w:pStyle w:val="BodyText"/>
      </w:pPr>
      <w:r>
        <w:t xml:space="preserve">(อาจารย์) เจ้าไอซ์ ฮัลโหล ไอซ์อยู่หรือเปล่า หนีแม่ไปไหนแล้ว แบมไหม แบมเปิดกล้องสิ ไอซ์มาแล้ว ไอซ์ว่าไง อยู่นครหรืออยู่สกลตอนนี้เปิดเสียง ไม่ตอบแม่</w:t>
      </w:r>
    </w:p>
    <w:p>
      <w:pPr>
        <w:pStyle w:val="BodyText"/>
      </w:pPr>
      <w:r>
        <w:t xml:space="preserve">(นักศึกษาชาย) อยู่นครพนมครับ กลับบ้านใช้บริการDeliverly ไหมครับ เอ ทำไมสัญญาณเสียงไอซ์ไม่ค่อยดี ไม่เป็นไร น่าจะมีปัญหา สัญญาณเสียง คือ มีเคลื่อนเสียงแต่ไม่ได้ยินเสียง โอ.เค. ๆ แม่ถามคนอื่นก็ได้ครับ เดี๋ยวเราไปถามคนอื่นกัน กรพัฒน์ ฮัลโหลครับ</w:t>
      </w:r>
    </w:p>
    <w:p>
      <w:pPr>
        <w:pStyle w:val="BodyText"/>
      </w:pPr>
      <w:r>
        <w:t xml:space="preserve">(นักศึกษาชาย) ครับ</w:t>
      </w:r>
    </w:p>
    <w:p>
      <w:pPr>
        <w:pStyle w:val="BodyText"/>
      </w:pPr>
      <w:r>
        <w:t xml:space="preserve">(อาจารย์) กรพัฒน์ได้ใช้บริการสั่งของไหม</w:t>
      </w:r>
    </w:p>
    <w:p>
      <w:pPr>
        <w:pStyle w:val="BodyText"/>
      </w:pPr>
      <w:r>
        <w:t xml:space="preserve">(นักศึกษาชาย) ใช้แต่สังของ Shopee ครับ</w:t>
      </w:r>
    </w:p>
    <w:p>
      <w:pPr>
        <w:pStyle w:val="BodyText"/>
      </w:pPr>
      <w:r>
        <w:t xml:space="preserve">(อาจารย์) ใช่แต่สั่งของ อันนั้นออนไลน์ สั่งของใช่ไหมครับ</w:t>
      </w:r>
    </w:p>
    <w:p>
      <w:pPr>
        <w:pStyle w:val="BodyText"/>
      </w:pPr>
      <w:r>
        <w:t xml:space="preserve">(นักศึกษาชาย) ครับ</w:t>
      </w:r>
    </w:p>
    <w:p>
      <w:pPr>
        <w:pStyle w:val="BodyText"/>
      </w:pPr>
      <w:r>
        <w:t xml:space="preserve">(อาจารย์) ส่งของ ไม่เป็นไรครับ โอ.เค.ครับ ไปถามสาว ๆ บ้างดีกว่านะ เจ้าพลอย มัณฑนา มันทนา อยู่บ้ายหรืออยู่หอ</w:t>
      </w:r>
    </w:p>
    <w:p>
      <w:pPr>
        <w:pStyle w:val="BodyText"/>
      </w:pPr>
      <w:r>
        <w:t xml:space="preserve">(อาจารย์) อยู่บ้าน ใช้บริการ Dalivery บ้างไหมลูก</w:t>
      </w:r>
    </w:p>
    <w:p>
      <w:pPr>
        <w:pStyle w:val="BodyText"/>
      </w:pPr>
      <w:r>
        <w:t xml:space="preserve">(นักศึกษาหญิง) ไม่ค่อยได้ใช้ค่ะ</w:t>
      </w:r>
    </w:p>
    <w:p>
      <w:pPr>
        <w:pStyle w:val="BodyText"/>
      </w:pPr>
      <w:r>
        <w:t xml:space="preserve">(อาจารย์) แปลว่าส่วนใหญ่ทำกินเอง อยู่บ้านทำกินเองแล้วรู้จัก Deliverly ตัวไหนบ้าง เพื่อนตอบไปแล้ว มี LINE MAN ไปแล้ว มีอะไรอีก</w:t>
      </w:r>
    </w:p>
    <w:p>
      <w:pPr>
        <w:pStyle w:val="BodyText"/>
      </w:pPr>
      <w:r>
        <w:t xml:space="preserve">(นักศึกษาหญิง) Foodpanda</w:t>
      </w:r>
    </w:p>
    <w:p>
      <w:pPr>
        <w:pStyle w:val="BodyText"/>
      </w:pPr>
      <w:r>
        <w:t xml:space="preserve">(อาจารย์) Foodpada สีอะไรคะ</w:t>
      </w:r>
    </w:p>
    <w:p>
      <w:pPr>
        <w:pStyle w:val="BodyText"/>
      </w:pPr>
      <w:r>
        <w:t xml:space="preserve">(นักศึกษาหญิง) สีชมพูค่ะ</w:t>
      </w:r>
    </w:p>
    <w:p>
      <w:pPr>
        <w:pStyle w:val="BodyText"/>
      </w:pPr>
      <w:r>
        <w:t xml:space="preserve">(อาจารย์) โอ.เค. ค่ะ</w:t>
      </w:r>
    </w:p>
    <w:p>
      <w:pPr>
        <w:pStyle w:val="BodyText"/>
      </w:pPr>
      <w:r>
        <w:t xml:space="preserve">(อาจารย์) แสดงว่ารู้จักอยู่นะคะ โอ.เค. นั่นนะคะ นั่นก็คือองค์กรที่ตั้งขึ้นใหม่และมีคู่แข่งธุรกิจส่งอาหารนะคะ Food Deliverly มีเพื่อนยกตัวอย่างมา มี LINE MAN อย่างเหมือนโยยกตัวอย่างมา โยบอกได้ตั้งหลายอย่าง โยนี่สายสั่งเดลิเวอร์รี่ เห็นไหมคะ เขาก็ต้องทำออกแบบไอ้พวกโลโก้อะไรอย่างนี้ให้คู่แข่ง เพื่อให้เป็นที่จดจำของลูกค้า แล้วเวลาเรียกใช้ ง่าย พอเห็นอันนี้ปุ๊บก็นึกถึงเขาเลย พออยากสั่งอาหารให้นึกถึงเขานะคะ นั่นก็คือเป็นแบบที่ 1 แบบที่ 2 และเห็นความจำเป็นต้องพัฒนารูปแบบใหม่ ยกตัวอย่างของ ของ AIS เพราะว่าของ Apple น่ะ ยุคแรกเขาทำแค่ เซอร์ไอแซกนิวตันเขาใช้ลูก Apple มาโดยตลอด ก็เลยจะไม่เห็นว่ามีการเปลี่ยนรูปแบบอัตลักษณ์ใหม่ แต่มาดูของ AIS ใช่ไหมคะ แต่ AIS ที่ยกตัวอย่างให้ดู ในรูปแรกเขา ย้อนสไลด์กลับไปนิดหนึ่ง เห็นไหมคะ ในรูปแบบของ AIS ในปี ค.ศ. 1986-2011 นี่ โลโก้ของ AIS ใช้เป็นสีฟ้าเห็นไหม ใบเสร็จอะไรของ AIS ก็เป็นสีฟ้านะคะ เห็นไหมคะ ก็คือมีโลกใช่ไหมคะ แล้วก็มีเหมือนเส้นรอบนี่ ก็คือเขาให้บริการด้านเกี่ยวกับ โทรคมนาคม ก็คือเขาบอกไว้ว่าทั่วโลกน่ะ เครือข่ายเขาอยู่ทั่วโลกเลย ให้บริการได้ทั่วโลก ก็คือไปอยู่ไหนในโลกนี่ AIS พร้อมให้บริการเสมอนะคะ นั่นคือยุคแรก แต่พอมาถึงปี 2011 เขามาเปลี่ยน Logo เขา ออกแบบอัตลักษณ์ใหม่ จากรูปโลกเขามาใช้เป็นใบไม้เพราะอะไร เพราะบอกแล้ว ในยุค 2000 เป็นต้นมา มันมีการรณรงค์เกี่ยวกับการรักษาโลกน่ะค่ะ โลกสีเขียวน่ะ Green World น่ะ ก็คืออนุรักษ์สิ่งแวดล้อม ใช้เทคโนโลยีอะไรอย่างนี้ เขาจะเหมือนว่าเขาจะบ่งบอกว่าเขาเป็นผู้นำเทคโนโลยีนะ แต่เทคโนโลยีของเขาน่ะ เป็นเทคโนโลยีที่เหมาะกับโลกในยุคนี้ คือ เขาก็เลยมาให้ใบไม้เป็นธรรมชาติ สีเขียวอะไรอย่างนี้ แต่ตัว AIS ก็เปลี่ยน จากตัวหนา ๆ นะคะ เปลี่ยนแค่ Font เห็นไหมคะ กับตัวรูปโลโก้ แค่นั้นเองนะคะ อันนี้คือเป็นลักษณะของความสำคัญของการออกแบบอัตลักษณ์ขององค์กร เห็นไหมคะ พอตั้งมานานเห็นความจำเป็นต้องพัฒนารูปแบบ เห็นไหม ก็คือเพื่อให้มันสอดคล้องกับยุคสมัย เหมือนโค้กน่ะ ที่ก็อยู่มานานเหมือนกันเห็นไหมคะ ในรูป ในยุคแรก ๆ นี่เห็นไหม ข้อความตัวอักษรก็เป็นแบบธรรมดา ใหม่ข้อความมีลูกเล่น อย่างนี้นะคะ ก็คือมันจะให้สื่อยุคสมัยด้วยนะคะ ทุกอย่างมีที่มาที่ไป มีวิวัฒนาการ มาดูหัวข้อต่อมา ทีนี้ รูปแบบของอัตลักษณ์นี่มันแยกจากอะไร วิธีการแยกรูปแบบของอัตลักษณ์นะคะ เราแยกออกจาก 2 แบบ ก็คือ แยกตามลักษณะขององค์กร เห็นไหมคะ ลักษณะของอัตลักษณ์จากลักษณะขององค์กร องค์กร ก็คือรวมถึงหน่วยงานราชการอะไรพวกนี้ เช่นหน่วยงานบริษัท ห้างร้าน องกรค์หนึ่งเป็นการสื่อสารอัตลักษณ์ให้คนทั่วไป ก็คือให้เราน่ะ หรือถ้านึกถึงว่าถ้าเป็น พวกบริษัท ที่ทำธุรกิจก็เพื่อให้ลูกค้า ได้รู้ถึงว่าผลิตภัณฑ์ของเขา หรือว่าองค์กรของเขานี่ให้บริการอะไร ก็คืออัตลักษณ์ที่ของอัตลักษณ์ที่ออกแบบใหม่มันจะต้องสื่อให้เห็นว่าสิ่งที่องค์กรนี้ทำขึ้นนี่ เขาทำขึ้นเพื่ออะไร หรือเขาผลิตอะไรออกมา เขามีผลิตภัณฑ์ลักษณะไหนออกมากับอีกรูปแบบหนึ่ง รูปแบบของอัตลักษณ์ ของการรับรู้ผู้บริโภคเห็นไหมคะ ผู้บริโภค ทีนี้ผู้บริโภคนี้ไม่ควรเป็นซื้อขาย ให้นึกถึงเราเป็น ถ้าเป็นของหน่วยงานราชการ ก็คือเราเป็นผู้ไปใช้บริการนะคะ ก็คือจากตัวคนที่ได้รับบริการหรือได้ใช้ ได้ใช้สินค้านั้น ก็คือการออกแบบสินค้านี่ ในลักษณะนี้ออกแบบมาจากไปถามเห็นไหมคะ ไปถาม เหมือนเขาเรียกว่า Serwayเข้ามานี่ ไปทำวิจัยเก็บข้อมกูลกับผู้บริโภคมาก่อนแล้วว่าถ้าจะพูดถึงอันนี้นึกถึงอะไรอย่างไร เพื่อเอามาออกแบบนะคะคือ ลักษณะของการสร้างแบรนด์นี้ ก็คือพยายามให้เกิดจาการเชื่อมโยงกับการรับรู้ของผู้บริโภคนะคะ หรือการจดจำของผู้บริโภค ก็คืออาจจะเหมือน เหมือนบริษัทนี้ผลิตสินค้าตัวใหม่ยังไม่ลองใส่แบรนด์ ยังไม่ลองใส่อะไร ยังไม่สร้างแบรนด์สินค้าว่าอย่างนั้นเถอะ แล้วเอาไปให้คนทดลองใช้ เคยไปเดินห้างเขาจะมีการให้ทดลองชิม แล้วให้ทดลองชิมก็มีใช่ไหมคะ แต่ก็มีแบบยังไม่ได้ทำแล้วให้ลองชิมก็มี อันนั้นเขาจะไปเก็บตาม ในกรุงเทพ แถวบ้านเราเขาไม่เห็น เพราะมันมาไกลนะ เพราะเขาไม่มานะคะ เขาก็จะไปเก็บข้อมูล เพราะสังเกตชุมชนในกรุงเทพใหญ่ นะคะ มันจะเก็บข้อมูลหรือ Serway มาได้เยอะนะคะ ลักษณะนี้ ก็คือเราอยู่ดี ๆ เราจะออกแบบเองไม่ได้ เราต้องศึกษาและวิจัยด้วยนะคะ มาดูลักษณะของรูปแบบอัตลักษณ์ของลักษณะองค์กร ก็คือ Wally Olins บอกว่าระบบอัตลักษณ์ขององค์กรแบ่งออกได้อีก 3 ลักษณะนะคะ ก็คือแบบแรก อัตลักษณ์แบบลักษณะ อัตลักษณ์แบบเดี่ยว เดี่ยวก็คือมี 1 น่ะนะคะ ก็คือเป็นการออกแบบที่พอออกแบบมาแล้วนี่ ถ้าเขามีสาชา หรือ คือ ถ้าเขามีสาขาย่อยนี่นะคะ จะต้องใช้เหมือนกัน ปั้ม ปตท. ใช้ Logo นี้ Logo เดียว ก็คือเป็นแบบเดียวแล้วใช้ด้วยกันได้หมดนะคะ หรือดีแทค บริษัทใหญ่แล้วก็สาขาตามจังหวัดก็ใช้ Logo นี้ Logo เดียว อัตลักษณ์ที่เป็นแบบเดียว ก็คือทำอันเดียวแล้วใช้เหมือนกัน แบบที่ 2 ลักษณะแบบมีการรับรอง โอ้โห เป็นอย่างไรหนอ ตัวนี้ให้ดูที่ไฮท์ไลท์ไว้ มักจะใช้สัญลักษณ์ของบริษัทแม่ นะคะ ร่วมกับสัญลักษณ์ของแต่ละบริษัท คือ ธุรกิจบางธุรกิจนี่ เขามีบริษัทใหญ่แล้วเขาไปแตกย่อย บริษัทนี้นักศึกษาน่าจะรู้จักดี ของ SCG เห็นไหมคะ ถ้า SCG แล้วถ้าเป็นรูป SCG แล้วมีรูปช้างสีแดง ๆ นี่รู้ไหมคืออะไร เห็นไหม SCG เขามีหลายอัน เดี๋ยวจะลองถามดู ให้ดู Logo เดี่ยวไปถามดูสิอะไรดีนะเข้าบี ไม่เปิดกล้อง ทำไมวันนี้… แล้วจะได้ยินเราไหมน่ะ บีเอ้ย ไม่เปิดกล้อง แล้วก็ไม่เห็นกัน อะตอมล่ะ อะตอมเปิดกล้องยัง เด็กหูเดี๋ยวบอกเด็กหู อะตอมเปิดกล้องแล้ว อะตอมเห็นไหม เห็นโลโก้แรกไหม SCG ที่มีรูปช้าง รู้หรือเปล่าคืออะไร ตอนนี้ใครล่ามคะ อี๊ดหรือการ์ตูน</w:t>
      </w:r>
    </w:p>
    <w:p>
      <w:pPr>
        <w:pStyle w:val="BodyText"/>
      </w:pPr>
      <w:r>
        <w:t xml:space="preserve">(ล่าม) อี๊ดค่ะ อี๊ดล่ามค่ะ</w:t>
      </w:r>
    </w:p>
    <w:p>
      <w:pPr>
        <w:pStyle w:val="BodyText"/>
      </w:pPr>
      <w:r>
        <w:t xml:space="preserve">(อาจารย์) น้องตอบว่าอย่างไรคะ</w:t>
      </w:r>
    </w:p>
    <w:p>
      <w:pPr>
        <w:pStyle w:val="BodyText"/>
      </w:pPr>
      <w:r>
        <w:t xml:space="preserve">(ล่าม) บริษัทปูนครับ บริษัทปูน</w:t>
      </w:r>
    </w:p>
    <w:p>
      <w:pPr>
        <w:pStyle w:val="BodyText"/>
      </w:pPr>
      <w:r>
        <w:t xml:space="preserve">(อาจารย์) โอ.เค. ถูกต้อง แสดงว่าเคยใช้บริการ ถ้า… ถูกครับ เก่งมากครับ โอ.เค. แสดงว่ารู้จักนะคะ เห็นไหม ก็คือตัวแรกของ SCG ที่เราเห็นนะคะ ในสไลด์ ปูน จะเกี่ยวข้องกับปูน ปูนซีเมนนะคะ แต่ตัวที่ 2 เรามาดูตัวที่เป็นโลโก้ตัวที่ 2 SCG Home Solution ใครเคยเห็นตัวนี้บ้าง แต่เคยไปไหมเด็ก ๆ ช่วงนี้มีมีใครทำบ้านใหม่ปรับปรุงบ้านใหม่หรือเปล่าคะ</w:t>
      </w:r>
    </w:p>
    <w:p>
      <w:pPr>
        <w:pStyle w:val="BodyText"/>
      </w:pPr>
      <w:r>
        <w:t xml:space="preserve">(นักศึกษาชาย) อุปกรณ์ก่อสร้างหรือเปล่าครับ</w:t>
      </w:r>
    </w:p>
    <w:p>
      <w:pPr>
        <w:pStyle w:val="BodyText"/>
      </w:pPr>
      <w:r>
        <w:t xml:space="preserve">(อาจารย์) อุปกรณ์ก่อสร้างเกี่ยวกับบ้าน เก่งมากครับ Home Solution เห็นไหม เกี่ยวกับบ้านนะ อุปกรณ์เกี่ยวกับบ้าน มีหล่ยอย่างน่ะ ถ้าใครเคยไป ก็คือเขาขายวัสดุอุปกรณ์ก่อสร้าง ถูกต้องครับ ทศพิศทศทิศ SCG ตัวที่ 3 เห็นไหม ๆ</w:t>
      </w:r>
    </w:p>
    <w:p>
      <w:pPr>
        <w:pStyle w:val="BodyText"/>
      </w:pPr>
      <w:r>
        <w:t xml:space="preserve">(นักศึกษาชาย) ตัวที่ 3</w:t>
      </w:r>
    </w:p>
    <w:p>
      <w:pPr>
        <w:pStyle w:val="BodyText"/>
      </w:pPr>
      <w:r>
        <w:t xml:space="preserve">(อาจารย์) ที่เป็น EXpreience SCG Exprers</w:t>
      </w:r>
    </w:p>
    <w:p>
      <w:pPr>
        <w:pStyle w:val="BodyText"/>
      </w:pPr>
      <w:r>
        <w:t xml:space="preserve">(นักศึกษาชาย) จำไม่ได้เลยครับ</w:t>
      </w:r>
    </w:p>
    <w:p>
      <w:pPr>
        <w:pStyle w:val="BodyText"/>
      </w:pPr>
      <w:r>
        <w:t xml:space="preserve">(อาจารย์) แล้วตัวสุดท้ายล่ะ SCG Express นี่ล่าสุด</w:t>
      </w:r>
    </w:p>
    <w:p>
      <w:pPr>
        <w:pStyle w:val="BodyText"/>
      </w:pPr>
      <w:r>
        <w:t xml:space="preserve">(นักศึกษาหญิง) ขนส่งค่ะ</w:t>
      </w:r>
    </w:p>
    <w:p>
      <w:pPr>
        <w:pStyle w:val="BodyText"/>
      </w:pPr>
      <w:r>
        <w:t xml:space="preserve">(อาจารย์) มีคนตอบได้ แสดงว่าเคยใช้บริการ ถูกต้องค่ะ ใครชิงตอบไปแล้ว ไม่เป็นไร บางทีตัวเราไม่เคยใช้ไม่โทษกันนะคะ</w:t>
      </w:r>
    </w:p>
    <w:p>
      <w:pPr>
        <w:pStyle w:val="BodyText"/>
      </w:pPr>
      <w:r>
        <w:t xml:space="preserve">(นักศึกษาชาย) ก็รู้จักอยู่ครับ</w:t>
      </w:r>
    </w:p>
    <w:p>
      <w:pPr>
        <w:pStyle w:val="BodyText"/>
      </w:pPr>
      <w:r>
        <w:t xml:space="preserve">(อาจารย์) ลองค้นดู scg experience คืออะไร เห็นไหม นั่นก็คือเหมือนที่บอก มีการรับรองเขามีบริษัทแม่ คือ SCG นะคะ แต่บริษัทย่อยก็จะแยกออกไปเป็น เห็นไหม เหมือน Home Solution ที่โยบอกขายอุปกรณ์เกี่ยวกับการก่อสร้าง แต่ถ้าเป็นรูปช้าง ช้างจะเป็นพวกปูนซีเมนต์ จะให้บริการกับปูนซีเมนต์นะคะ ไอ้พวกปูนสำเร็จรูปอะไรพวกนี้จะเป็นอย่างนั้นนะคะ แล้วก็อันสุดท้าย EXPRESS ที่เพื่อนบอกฉีกลายเป็นฉีกแนวไปเลย กลายเป็นบริการส่งของ แต่ที่มองแล้ว ก็คือเนื่องจากเขาเหมือน Home Solution เขาก็ต้องมีการส่งวัสดุจากบริษัทแม่ใช่ไหมคะ มาบริษัทลูก เขาก็คือ… เขาก็เล็งแล้วว่ามีการขนส่งตลอดเวลา มันก็เลยทำให้เขาแตกเป็น SCG Express เพื่อส่งของ ก็คือเมื่อวันวันหนึ่งฉันไปส่งของให้บริษัทย่อยของฉันอยู่แล้ว เห็นไหมเขาได้ประโยชน์ 2 ทาง ส่งของให้บริษัทย่อย กับส่งของให้กับลูกค้ามาใช้บริการของ SCG เขาได้อีก เห็นไหมคะ ก็คือมันจะเป็น เขาเรียกว่า เอารถส่งของนี่ไปเที่ยวเดียวและตีรถกลับจะไม่เกิดขึ้น SCG เขามองในมุมนี้ เพราะเขาเอาของมาส่งสาขาย่อยนี่ แต่พอเขามาเปิด SCG EXPRESS เขาก็จะมีของกลับไป เขาก็จะไม่วิ่งรถเปล่าน่ะ เห็นไหมคะ เหมือนเขาไม่ต้อง แทนที่เขาจะไปเสียงค่าน้ำมัน ไปเที่ยวที่ 2 นะคะ เพราะอะไร ที่มาใช้บริการส่งของน่ะ ใช่ไหม เหมือนช่วยจ่ายค่าน้ำมันเห็นไหมคะ ได้ประโยชน์เห็นไหม กับมีรายได้เพิ่ม มุมมองของคนทำธุรกิจเขาต่อยอดของเขาไปเรื่อย ๆ เราก็เหมือนกัน เวลาเราเรียนนี่ เรียนนี่แม่ก็บอกแล้วเราเรียนในยุคตอนนี้เราเป็นนักศึกษามหาวิทยาลัย นะคะ นอกจากเรียนในห้องแล้ว เด็ก ๆ ก็ต้องไปเรียนรู้เพิ่มเติมบางเรื่องนะคะ เหมือนวันนี้แม่อาจจะอธิบายไม่ละเอียดก็ลองไปหาดูของคนอื่นที่เขาอธิบาย อัตลักษณ์มันเป็นอย่างไร อาจจะเข้าใจมากขึ้นอย่างนี้นะคะ คือ การกระทำให้เกิดแนวคิดหรือไอเดียได้นี่เราก็ต้องเห็นเยอะ ๆ ไปดูเขาเยอะ ๆเหมือนช่วงนี้อะไรนะ แบบเพิ่งจบไปนะคะ รายก masterchef ดูกันบ้างไหม หยุดอยู่บ้าน</w:t>
      </w:r>
    </w:p>
    <w:p>
      <w:pPr>
        <w:pStyle w:val="BodyText"/>
      </w:pPr>
      <w:r>
        <w:t xml:space="preserve">(อาจารย์) ไม่ได้ดูกลัวอ้วนหรือ คือ บางช่วงนี่ มันจะมีหลายอย่างนะ เหมือนถ้าเราตามไปดูในอะไรล่ะ ถ้าปกติดดูบล็อกเกอร์นี่เมื่อกี้เห็นศิตาพรกำลังตอบ แล้วถ้าปกติลูกด</w:t>
      </w:r>
    </w:p>
    <w:p>
      <w:pPr>
        <w:pStyle w:val="BodyText"/>
      </w:pPr>
      <w:r>
        <w:t xml:space="preserve">(นักศึกษาหญิง) หนูดู… ถ้าช่วงนี้หนูดูคนอ่านนิทานให้ฟังอ่านมังงะน่ะค่ะ อารมณ์แบบว่าเขาแปลให้ฟัง</w:t>
      </w:r>
    </w:p>
    <w:p>
      <w:pPr>
        <w:pStyle w:val="BodyText"/>
      </w:pPr>
      <w:r>
        <w:t xml:space="preserve">(อาจารย์) การ์ตูนญี่ปุ่นใช่ไหม เหมือนถ้าเราไปสนใจมุมมองความรู้เกี่ยวกับญี่ปุ่นความรู้เกี่ยวกับญี่ปุ่นมาน่ะค่ะ</w:t>
      </w:r>
    </w:p>
    <w:p>
      <w:pPr>
        <w:pStyle w:val="BodyText"/>
      </w:pPr>
      <w:r>
        <w:t xml:space="preserve">(นักศึกษาหญิง) ใช่ค่ะ</w:t>
      </w:r>
    </w:p>
    <w:p>
      <w:pPr>
        <w:pStyle w:val="BodyText"/>
      </w:pPr>
      <w:r>
        <w:t xml:space="preserve">(อาจารย์) เรื่องที่…</w:t>
      </w:r>
    </w:p>
    <w:p>
      <w:pPr>
        <w:pStyle w:val="BodyText"/>
      </w:pPr>
      <w:r>
        <w:t xml:space="preserve">(นักศึกษาหญิง) ใช่ค่ะ</w:t>
      </w:r>
    </w:p>
    <w:p>
      <w:pPr>
        <w:pStyle w:val="BodyText"/>
      </w:pPr>
      <w:r>
        <w:t xml:space="preserve">(อาจารย์) เป็นเกี่ยวกับอะไร ทำอาการไหม หรือเกี่ยวกับ… เหมือนสมัยแม่อ่านเรื่องอะไรนะ จะเป็นเหมือนเชฟทำอาหาร เราจะรู้ อาหารญี่ปุ่นมีทำซูชิมีทำอะไรลักษณะนั้นนึกออกไหม เราก็จะรู้วัฒนธรรมประเพณีของเขา เหมือนคนญี่ปุ่นเขาจะมีเทศกาลอะไรอย่างนี้ ในการ์ตูนมันก็สอดแทรก หรือมักเป็น… การอ่านการ์ตูนนี่แม่ไม่เคยห้าม หนังสือทุกประเภทอ่านได้หมด แต่หนังสือต้องห้ามก็ไม่ควรอ่านก็ได้นะคะ แต่แบบสำหรับเยาวชนก็อ่านได้หมด เป็นการที่ให้ความรุ้ผ่านการ์ตุน การดูแบบเป็นวิชาการนะคะ เขาจะค่อยสอดแทรกว่า เขามีประเพณีนี้ วัฒนธรรมนี้ เหมือนพอ… เหมือนให้เรานึกถึงเวลาเราดูการ์ตูนโดเรม่อน บางทีมันจะมีช่วงปีใหม่ของโนบิตะ เขาทำอะไร ในปีใหม่เด็กอย่างนี้ เขาต้องทำอย่างนี้ ไปไหว้พระขอพร อะไรอย่างนี้เห็นไหมคะ มันก็จะแตกต่างจากของเราอย่างนี้ เหมือนหนังอินเดีย ถ้าชอบดูก็ส่วนใหญ่ก็จะไปดู… เขาก็จะมีประเพณีอะไรนะ ต้องบูชาพระศิวะ ต้องบูชาพระแม่กาลีอะไรอย่างนี้ นั่นก็คือเป็นความรู้ที่หามาได้ด้วยตัวเองนะคะ ศึกษาได้นะคะ อย่างนี้เป็นต้น เหมือนแม่ชอบอ่านนิยาย แล้วบางทีมันก็มีคำศัพท์แปลก ๆ อะไรอย่างนี้ เราก็จะได้คำศัพท์ใหม่ ๆ มาเยอะขึ้น อย่างนี้เป็นต้น มันอาจจะให้ความรู้ ที่ก้าวออกไปจากความรู้ในห้องเรียน เพราะฉะนั้น อ่านให้มา ดูให้เยอะ แต่มีกลายเป็นดูใช่ไหม เด็ก ๆ จะมาเปิดวิดีโอมาดูกัน เพราะส่วนใหญ่เขาก็จะมาพูดยูทูปเบอร์ ใช่ไหมคะ ให้ดู ส่วนใหญ่เด็ก ๆ ในยุคแม่จะเป็นผ่านการอ่าน อย่างนี้เป็นต้นนะคะ ก็คือเป็นการแสวงหาความรู้ด้วยตนเองเราเรียนในระดับมหาวิทยาลัยก็ต้องใช้วิธีการแสวงหาความรู้ด้วยตนเองนะคะ นั่นคือตัวอย่างของ SCG ที่บอกว่าเป็นอัตลักษณ์แบบมีการรับรองเพราะอะไร เพราะบริษัทแม่เขามีอะไร ตัวหลักเขา ก็คือ SCG เราก็รู้อยู่แล้วนะคะ คืออะไรนะคะ แล้วส่วนย่อย ๆ มาคือบริษัทลูคือ แต่เดิมธุรกิจบางอย่าง จะทำอยู่ด้านเดียวไง พอเริ่มวิวัฒนาการของโลกน่ะ ความก้าวหน้ามันก็ทำให้มีการปรับปรุงเปลี่ยนแปลงไป ธุรกิจนั่นก็คือลักษณะมาดูแบบที่ 3 อัตลักษณ์องค์กรแบบที่ 3 ออัตลักษณ์ที่ใช้ตราหรือชื่อของสินค้าเป็นตัวสร้าง อันนี้จะให้นึกถึงอะไรดีนะ คือตัวนี้ใช้ตัวสินค้าสร้างเป็นตัวอัตลักษณ์ บริษัทหรือองค์กรนี้เขาผลิต เป็นผู้ผลิตสินค้าหลายชนิด ซึ่งเป็นผลิตภัณฑ์เดียวกันหรือไม่ก็ได้ แต่ของ SCG เมื่อกี้ การองค์กรเขาจะเกี่ยวกับก่อสร้างบ้าน อะไรพวกนี้นะคะ แล้วก็มีมาแปลกแค่ตรง Express ที่แตกแขนงออกมา เป็นการบริการ แต่ที่จะเห็นได้ชัดที่สุดดูนี่เลยค่ะ บริษัท Uniliver เพราะ Unilever ถ้าที่เรารู้จักนี่ รู้จักผลิตภัณฑ์ไหนของ Uniliver บ้าง</w:t>
      </w:r>
    </w:p>
    <w:p>
      <w:pPr>
        <w:pStyle w:val="BodyText"/>
      </w:pPr>
      <w:r>
        <w:t xml:space="preserve">(นักศึกษาหญิง) ผลิตภัณฑ์ดูแลผิวไหมคะ</w:t>
      </w:r>
    </w:p>
    <w:p>
      <w:pPr>
        <w:pStyle w:val="BodyText"/>
      </w:pPr>
      <w:r>
        <w:t xml:space="preserve">(อาจารย์) ก็คืออะไรคะ ดูแลผิว วาสลีนมีเห็นไหมคะ เขาทำหลายอย่าง เห็นไหมคะ ด้านอาหารเขาก็ทำ คนอร์ก็เป็นของ Uniliver เห็นไหม พอมาสอนนี่เพิ่งรู้ว่าหนูก็เพิ่งรู้จากอาจารย์นี่ล่ะค่ะ</w:t>
      </w:r>
    </w:p>
    <w:p>
      <w:pPr>
        <w:pStyle w:val="BodyText"/>
      </w:pPr>
      <w:r>
        <w:t xml:space="preserve">(อาจารย์) เห็นไหม พอเราไม่เห็น แต่เราไม่ได้ไปอ่านในรายละเอียด นึกออกนะ บริษัทที่มันผลิตจริง ๆ นี่มันคืออะไร อย่างนี้เห็นไหมคะ โดฟ แชมพูโดฟ ทำทั้ง SunSilเห็นไหม มี Dove ด้วย มี Sansil ด้วย มีซันซิลด้วย มีพอนด์ นะคะ ทำหลายอย่างเลย ทั้งทางอุปโภค และบริโภค อุปโภคและบริโภคใช้กินได้ด้วย เพราะเวลาเขาไปส่งของ คือ เมื่อฉันไปส่งอะไรแล้ว มันจะต้องมีความคุ้มค่า ไม่ใช่ตีรถเปล่าไปแล้วได้รถใหม่กลับมา คือมันไม่ต้องเสียน้ำมัน พอเอาของลงไปส่งต้องได้อะไรกลับคืนมา บางทีเขามาส่งของ แต่เขาอาจจะได้ขนวัตถุดิบขนวัตถุดิบกลับไป เพราะเหมือนถ้าทำคนอร์ ก็ต้องผลิตภัณฑ์ของคนอร์ ก็คือซุปหมู กระดูกหมู เขาอาจจะมีผ่านฟาร์มหมู เขาก็แวะรับผลิตภัณฑ์นั้นมาทำก็ได้นะคะ คือโดนส่วนใหญ่แล้วคุ้มน่ะ ก็คือมาเที่ยวเดียว แล้วส่งได้ทุกอย่างเลย เห็นไหม ก็คือมีสินค้าทุกประเภท ก็คือมาลงร้านนี้ปุ๊บ อยากได้ของกิน อยากได้ของใช้ใช่ไหม มาสั่งเห็นไหมคะ คุ้มไหมคะ คุ้มค่าส่ง พวกบริษัทใหญ่ ๆ เขาจะมองการคุ้มทุนแม้กระทั่งการขนส่ง ก็เหมือนเรานั่นล่ะ เหมือนโยบอกว่า เวลาสั่งอาหารโยก็ไปดูว่าของโปรโมชั่นไหนดีกว่ากันใช่ไหม แล้วโยค่อยไปเลือกของไลน์แมน สกลนคร Deliverly ก็มาดูอัตลักษณ์จากลักษณะขององค์กร ทีนี้มาดูอัตลักษณ์จากการรับรู้ของผู้บริโภค ปิยชาติ บอกว่าอัตลักษณ์ที่รับรู้จากผู้บริโภคเราแบ่งออกเป็น 4 ด้านนะคะ แบบแรกอัตลักษณ์ที่มองเห็นได้ ก็คือเป็นอัตลักษณ์ที่ผู้บริโภคเห็นแล้วรู้ว่ามันหมายถึงอะไร ในที่นี้ยกตัวอย่างของ amazon สังเกตโลโก้ amazon มันมีลูกศรโยงจากตัว A ไปถึงตัว Z amazon ขายของตามลำดับ เวลาค้นหาของขายใน amzon น่ะ มีA ยัน Z เลย ถูกไหม ใครเคยใช้บริการ Amazon หรือเคยเข้าไปดูสินค้าใน amazon บ้างไหมคะ</w:t>
      </w:r>
    </w:p>
    <w:p>
      <w:pPr>
        <w:pStyle w:val="BodyText"/>
      </w:pPr>
      <w:r>
        <w:t xml:space="preserve">(นักศึกษาหญิง) ไม่เคยค่ะอาจารย์ แต่เคยเห็นใน Youtube</w:t>
      </w:r>
    </w:p>
    <w:p>
      <w:pPr>
        <w:pStyle w:val="BodyText"/>
      </w:pPr>
      <w:r>
        <w:t xml:space="preserve">(อาจารย์) คืออเมซอน มันขายทุกอย่างไม้จิ้มฟันยันเรือรบ อย่างที่แม่บอกนะ ตัวโลโก้น่ะ เริ่มตั้งแต่ A ลูกศรชี้ไปที่ Z นั่นก็คือคำค้นสินค้าเขาน่ะ สามารถค้นได้ตั้งแต่ตัว A ยันตัวอักษร Z คือ amazon ขายทุกอย่างเลย ไม้จิ้มฟันยันเรือรบจริง ๆ นะ ลองไป Search นะคะ คือหาจากที่อื่นไม่เจอ เข้าไปหาใน amazon อาจจะต้องแม่นภาษาอังกฤษเสียหน่อยนะคะ เพราะมันเป็นแบบขายทั่วโลกเขาเน้นขายทั่วโลกอยู่แล้ว มันก็เลยใช้หลักว่าตัวอักษรของเขาก็เลยเริ่มจาก A ถึง Z คิดดูว่าฉันมีให้คุณเลือกตั้งแต่ A-Z เลย คุณจะไม่คุ้มหรอ จะไม่พอใจหรอ มาที่เดียวได้ครบ ใช้ลักษณะของ อาจจะทำเป็นโลโก้หรือใช้ตัวอักษรหรือสี อเมซอนเขาใช้แค่ตัวอักษร ลูกศรชี้จาก a-z นะคะ นี่ แค่นี้เอง ไอเดียเขา ของฉันมีนี่ตั้งแต่ตัวอักษร A ยัน Z อันนั้น ก็คือทำให้ผู้ใช้มองเห็นนะคะ เป็นอัตลักษณ์ที่ให้ผู้ใช้มองเห็น อีกแบบหนึ่งอัตลักษณ์ที่สามารถสัมผัสได้แบบที่ 2 นะคะ ตัวนี้จะเห็นได้จากพวกอะไร อันนี้เขายกตัวอย่างสายการบินของsingapore airline เขาใช้อัตลักษณ์จากสร้างกลิ่นน้ำห้อม เขาสร้างกลิ่นน้ำหอมชื่อว่า stefen … ขึ้นมานะคะ เสร็จแล้วเขาเอาไว้ทำไม เขาจะมีผ้าร้อน ผ้าร้อนไว้บริการบนสายการบินเขาน่ะ และในผ้าร้อนนี้ มันจะมีน้ำหอมกลิ่นอย่างนี้อยู่ด้วย เพราะฉะนั้น พอลูกค้าใช้บริการ พอเอาผ้าร้อนมา มันก็จะยิ่งมีกลิ่นใช่ไหม พวกกลิ่นน้ำหอมพอโดนความร้อนกลิ่นของมันจะออกมาเยอะใช่ไหมคะ ก็จะรู้เลยว่าถ้าคุณใช้… คือ ใช้บ่อย ๆ จะเริ่มชินกับน้ำหอม เป็นต้นนะคะ หรือที่สัมผัสได้อย่าง เขาบอก เขายกตัวอย่าง เสียงของเครื่อง… ใครใช้ซัมซุงบ้าง มีใครใช้ซัมซุงไหมคะไม่มี สงสัยจะใช้สาวก iPhone แต่ไม่ ยุคใหม่เดี๋ยวนี้จะใช้ของจีนใช่ไหม Realme อะไร Huawei อย่างนี้เป็นต้นนะ ราคาไม่แพงมา แล้วก็จับต้องได้นะคะ เป็นสินค้ายุคใหม่ของเด็ก ๆ หลักพันก็ใช้งานได้แล้ว นะคะ คือ อาจจะใช้เสียงเป็นลักษณะ เหมือนเวลาเราเข้าห้าง Moment นี้มาเลย ท่านผู้มีอุปการะคุณโปรดทราบ เหมือนในธนาคารเห็นไหม ๆ มันจะเป็นเสียง เสียงนี้ อัดมาจากเสียงดาราคนหนึ่งถ้าใครได้ฟัง ด้านเสียงนี่ต้องไปถามทางตา เสือน้อย ๆ</w:t>
      </w:r>
    </w:p>
    <w:p>
      <w:pPr>
        <w:pStyle w:val="BodyText"/>
      </w:pPr>
      <w:r>
        <w:t xml:space="preserve">(นักศึกษาชาย) ครับผม</w:t>
      </w:r>
    </w:p>
    <w:p>
      <w:pPr>
        <w:pStyle w:val="BodyText"/>
      </w:pPr>
      <w:r>
        <w:t xml:space="preserve">(อาจารย์) เคยไปเดินห้างไหนมาบ้าง</w:t>
      </w:r>
    </w:p>
    <w:p>
      <w:pPr>
        <w:pStyle w:val="BodyText"/>
      </w:pPr>
      <w:r>
        <w:t xml:space="preserve">(นักศึกษาชาย) เคยไป… ก็ไปหลายที่เหมือนกันครับ</w:t>
      </w:r>
    </w:p>
    <w:p>
      <w:pPr>
        <w:pStyle w:val="BodyText"/>
      </w:pPr>
      <w:r>
        <w:t xml:space="preserve">(อาจารย์) แล้วเวลาเสียงห้างประกาศ เสือน้อยเคยได้ยินใช่ไหมคะ เวลาห้างประกาศ แล้วจำได้ไหม ว่ามันเป็นเสียงดาราคนไหน</w:t>
      </w:r>
    </w:p>
    <w:p>
      <w:pPr>
        <w:pStyle w:val="BodyText"/>
      </w:pPr>
      <w:r>
        <w:t xml:space="preserve">(นักศึกษาชาย) ผมจำไม่ได้ บางที</w:t>
      </w:r>
    </w:p>
    <w:p>
      <w:pPr>
        <w:pStyle w:val="BodyText"/>
      </w:pPr>
      <w:r>
        <w:t xml:space="preserve">(นักศึกษาชาย) บางทีเขาก็ใช้เสียงสังเคราะห์บ้าง</w:t>
      </w:r>
    </w:p>
    <w:p>
      <w:pPr>
        <w:pStyle w:val="BodyText"/>
      </w:pPr>
      <w:r>
        <w:t xml:space="preserve">(อาจารย์) เห็นไหมคะ ลักษณะของอัตลักษณ์ทางเสียงนี่ถ้าคนทางสายตาเขาจะได้ยินเสียงชัดเจน เหมือนถ้าเราไปห้างนี้บ่อย ๆ มันจะมีนะ เหมือน MK มันจะมีเพลงเปิดของเขา สัญลักษณ์ประจำของเขาอย่างนี้ ใครเคยไปใช้บริการ MK 18.00 น. หรือกี่โมงนี่ล่ะ จะมีออกมาเต้งเพลง MK อะไรอย่างนี้ นั่นก็คือใช้เสียงหรือใช้การบริการในรูปแบบให้เป็นอัตลักษณ์อย่างนี้เป็นต้น บริโภครับรู้ได้แล้วว่าถึงเวลานี้แล้ว ต้องทำอะไรอย่างไร อย่างนี้นะคะ เป็นต้น มันก็จะมีหลายรูปแบบนะคะ ก็คือเขายึดมาจากการรับรู้ของลูกค้านั่นเอง กับอีกแบบหนึ่ง แบบที่ 3 อัตลักษณ์เชิงพฤติกรรม อันนี้ยกตัวอย่าง เว็บ</w:t>
      </w:r>
    </w:p>
    <w:p>
      <w:pPr>
        <w:pStyle w:val="BodyText"/>
      </w:pPr>
      <w:r>
        <w:t xml:space="preserve">(ไซต์) eBay Ebay เป็นการขายของออนไลน์ การประมูลสินค้าเอานะคะ ต้องเข้าไปประมูลแข่งถึงจะได้สินค้าอันนั้น เคยซื้อของออนไลน์แบบอื่น ก็คือแค่เข้าไปคลิกใช่ไหมคะ มีราคาเริ่มต้น เพื่อเปิดประมูล แล้วก็จะมีคนมาประมูลเพื่อเสนอราคาแข่ง บอกให้รู้ว่ามีลักษณะเชิงพฤติกรรม ร้านของเขาเป็นสินค้าออนไลน์ แต่คุณประมูลเอานะ บางทีก็อาจจะได้สินค้าราถูก บางทีอาจจะได้สินค้าราคาแพง การประมูลแข่งนะคะ และอันสุดท้ายเป็นแบบอัตลักษณ์เชิงประโยชน์ มีประโยชน์ ให้เห็นว่าแบรนด์เขามีประโยชน์ อันนี้ยกตัวอย่างนะคะ ของรองเท้า flip flopเขาบอกว่าเขาใช้เทคโนโลยีMicro Wabble Board Micro ก็คือมันจะรองรับเท้าของคนใส่ ใช่ไหม รูปเท้ามันจะเปลี่ยน เขาบอกว่าเทคโนโลยีนี้ มันจะปรับรูปไปตามเวลาเราเดินน่ะค่ะ นั่นก็คือ ลักษณะอัตลักษณ์เชิงประโยชน์ นะคะ หรือของยี่ห้อนี้วัยรุ่นอาจจะเคยได้ยิน Uniqlo นี่ นะคะ เขามีเทคโนโลยีที่ชื่อว่า "HeattechHeattech ของเขานี่ใช้เทคโนโลยีที่อุณหภูมิน่ะค่ะ เขาใช้เทคโนโลยีปรับอุณหภูมิให้ร่างกายน่ะ นะคะ อุ่นทำให้ร่างกายอบอุ่นตลอดเวลา เพราะไอ้ยี่ห้อนี้เป็นเสื้อผ้าเมืองนอกนะคะ หัวข้อสุดท้ายที่เราจะเรียนในวันนี้ก็คือองค์ประกอบของอัตลักษณ์ เมื่อเราจะไปออกแบบได้นี่ เราจะต้องรู้ว่า ในอัตลักษณ์ที่เราจะออกแบบนี่มันควรจะมีองค์ประกอบอะไร อันดับแรกต้องมีชื่อ ชื่อ มีอะไรอีก มีตราสัญลักษณ์ มีโลโก้ มีตัวอักษร มีสี มีภาพ มีข้อความประกอบ ต้องใส้หมดทั้ง 5 ส่วนนี้ไหม ไม่ต้องก็ได้ เห็นไหม เพราะเหมือนของ Apple เขาไม่ได้ใช้ชื่อ แต่เขาใช้อะไร แต่ก็สื่อถึงชื่อ เอารูป Appel เห็นปุ๊บมันก็รู้เลยว่าเป็น Apple แต่ไม่ต้องมีชื่อ สีเขาใช้ไหม Apple เขาแทบไม่เน้นสีสันเลย ในยุคหลัง ๆ ตัวอักษรเขามีไหม ไม่มีนะคะ โลโก้ของเขามีไหม เขาใช้เป็นภาพ Apple เป็นโลโก้ มีข้อความประกอบไหมก็ไม่มี แต่องค์ประกอบถ้าคุณจะมีสิ่งที่คุณต้องมี ตัวแรก ชื่อ ชื่อ 1. มาจากชื่อบุคคลใช่ไหมคะ เหมือนสตาร์บัคชื่อ Starbuck KFC ไม่ใช่ KFC ไม่ใช่ชื่อ มันย่อมาจาก… มันเป็นชื่อย่อ มันจะเป็นเห็นไหมคะ ชื่อของผู้ก่อตั้ง นี่ก็ได้ Ford รถ ford น่ะ เห็นไหม ชื่อคนก่อตั้งเขาเลย ชื่อฟอร์ด เอามาตั้งเป็นชื่อโลโก้ ชื่อบริษัท เห็นไหมเป็นอัตลักษณ์ของเขา หรือใช้ชื่อจากบุคคลในประวัติศาสตร์ ชื่อในเทพนิยาย ก็คือถ้าแล้วอันนี้มันก็ขึ้นอยู่กับองค์กร หรือผู้ที่มาให้เราออกแบบอัตลักษณ์ใช่ไหม บางคนไม่ต้องการชื่อ เหมือนสตีฟ จอบส์ เห็นไหมคะ อย่านี้เป็นต้น อันหนึ่งเป็นชื่อบุคคล อีกแบบหนึ่งมาจากชื่อที่อธิบาย หมายถึงคุณลักษณะ เหมือนแป้งเด็กน่ารักใช่ไหมคะ ใช้เด็กน่ารัก แล้วก็บอก หรือน้ำยาปรับผ้านุ่ม ยังบอกอีกนุ่มไม่พอ ฟู ๆ ด้วย ชื่อยี่ห้ออะ น้ำยาปรับผ้านุ่มฟูฟู อธิบายให้เห็นคุณลักษณะของสินค้าอะไรอย่างนี้ คือ ชื่อนั้นมันอธิบายหรือสื่อถึงคุณลักษณะนั้นนะคะ หรืออีกแบบหนึ่ง ชื่อที่เกิดจากการสร้างคำขึ้นมาใหม่ ก็คือไม่ใช่ทั้งชื่อบุคคล ชื่อที่บอกลักษณะเป็นการเอาชื่อมารวมกันหรืออาจจะเอาชื่อของบุคคลมารวมกันอย่างนี้ เหมือนบริษัทอะไรนะ เหมือนบริษัทโซนี่ไม่ใช่ทั้งชื่อคน แต่เป็นการเอาตัวอักษรมารวมกันอะไรอย่างนี้ ลักษณะนี้เป็นต้นนะคะ เกิดจากการสร้างคำขึ้นมาใหม่นะคะ ส่วนใหญ่มันจะเป็นชื่อสั้น ๆ คำสั้น ๆ เหมือนถ้าใครดูทีวีบ่อย ๆ สังเกตชื่อบริษัทที่ทำรายการต่าง ๆ เห็นไหมคะ อะไรนะ ของพี่หนุ่มน่ะ ชื่อบริษัทอะไร ใครเคยดูรายการของพี่หนุ่มบ้าง หนุ่มกรรชัยน่ะค่ะ มันก็จะมีชื่อบริษัทเขานะ อย่างนี้ ก็คือเป็นการตั้งชื่อเอาเอง เป็นการตั้งชื่อเอาเองน่ะ ขอโทษ มือกดไปเร็วหน่อยนะคะ ชื่อแบบที่ 4 เป็นชื่อที่มีความหมาย ใช้ชื่อที่มีความหมายเหมือนบะหมี่ Qหรือไวไว เพราะอะไร ชื่อก็บอกอยู่แล้วไอ้ไวไวน่ะ ก็คือต้ม 3 นาที สำเร็จรูป ทำได้เสร็จเร็ว เลยใช้ ไวไว สื่อความหมายด้วยว่า สินค้าหรือว่าผลิตภัณฑ์ของเขานี่มีลักษณะอย่างไรนะคะ เป็นชื่อที่ประกอบ ลักษณะแบบที่ 5 ชื่อที่ตั้งตามสถานที่ เห็นไหมคะ เช่น ชาเขาช่อง กาแฟเขาช่องเห็นไหมคะ ก็คืออยู่ที่แหล่งผลิตกาแฟเขาช่องหรือชาแม่ละมิง ก็คือแหล่งผลิตชาแม่ละมิงนั่นเอง อย่างนี้เป็นต้น ก็คือใส่ชื่อ เหมือนอะไรนะ กาแฟดอยช้าง อันใหม่ ๆ ที่เคยได้ยินนะ หรืออะไรนะ หรือสเต็กเนื้อ หรือเนื้อโคขุนโพนยางคำอย่างนี้ ตามชื่อแหล่งผลิต แล้วเนื้อโคขุนโพนยางคำ ก็ตั้งชื่อตามสถานที่ทางอีสาน แล้วชื่อแบบที่ 6 ชื่อที่มีความสัมพันธ์กับตัวสินค้า สำคัญอย่างไร อันนี้ยกตัวอย่าง รถจากัวร์เด็ก ๆ อาจจะไม่เห็น คือพวกนี้เป็นรถสปอร์ตน่ะ จากั้ว ก็คือเสือ เสือดำนะคะ หรืออีกตัวหนึ่ง Ferrari โลโก้เฟอร์รารี่เป็นรูปอะไร สายซิ่งทั้งหลาย ลองดูสิ</w:t>
      </w:r>
    </w:p>
    <w:p>
      <w:pPr>
        <w:pStyle w:val="BodyText"/>
      </w:pPr>
      <w:r>
        <w:t xml:space="preserve">(นักศึกษาชาย) รูปม้าครับ รูปม้า พี่โยตอบใช่ครับ เฟอรารี่ เหมือนเป็นรถที่ใช้ความเร็ว ก็เลย Ferrari โลโก้เขาสัญลักษณ์ก็คือรูปม้า ก็คือเป็นเจ้าแห่งความเร็วอยู่แล้ว เห็นไหมคะ ก็คือชื่อที่สื่อความหมายเห็นไหมคะ ความสัมพันธ์ที่มีความสัมพันธ์กับตัวสินค้า เป็นบอกให้รู้ว่า รถจากัวร์ เหมือนเฟอร์รารี่นี่ ม้าก็วิ่งเร็ว เป็นต้นนะคะ อีกแบบหนึ่ง ชื่ออีกแบบหนึ่ง เวลามาทำเขาไปทอนมาจากชื่อจริง Kentaky นะคะ ก็คือมันจะเป็นไก่ทอดสูตร Kentucky น่ะค่ะ ได้ทั้งได้ทั้งชื่อตามสถานที่ Kentukky แต่ส่วนใหญ่เราจะรู้จักในชื่อย่อไง KFC ชื่อเต็มมาจากเคนตักกี้ไฟล์ชิกเกตอย่างนี้เป็นต้น ก็เหมือนตัดทอนมาจากชื่อเต็มนะคะ หรือชื่อที่ใช้ชื่อย่อและตัวเลข ตัวนี้จะเห็นได้บ่อย เราจะเห็นในของไทย กย. 15 คืออะไร ยาจุดกันยุงใช่ไหมคะ ก.ย. กันยุงนั่นเองนะคะ แล้ว 15 ล่ะ คืออะไร กย. 15 ชื่อนี้มีที่มาที่ไปนะคะ หรือ หรืออะไรอีกที่เป็นเลขที่เราเคยได้ยิน เช่น มีหลายอย่างน่ะค่ะก็คือไปเอาชื่อย่อมานะคะ RCA นี่ สมัยก่อนฮิตมากเลย RCA อย่างนี้เป็นต้น มันคือรัชดาเอเวอร์นิวนะคะ R ย่อมาจากคำว่า… RC ก็คือรัชดา เส้นถนนรัชดา คือ เส้นถนนบันเทิงนะคะ สมัยยุค เป็นในยุคแม่วัยแม่ฮิต ๆ นี่ต้องไปเที่ยว RCA นะคะ คนยุคนี้ อย่างนี้เป็นต้นแล้วเอามาย่อ เหมือนเหมือนแหล่งท่องเที่ยวใหม่ ๆ ในยุคนี้ ก็บางทีเด็ก ๆ ก็ใช้ชื่อย่อเรียกกัน เหมือนมามหาวิทยาลัยอย่างนี้ เด็ก ๆ ก็จะเรียกว่า</w:t>
      </w:r>
      <w:r>
        <w:t xml:space="preserve"> </w:t>
      </w:r>
      <w:r>
        <w:t xml:space="preserve">“</w:t>
      </w:r>
      <w:r>
        <w:t xml:space="preserve">ม.</w:t>
      </w:r>
      <w:r>
        <w:t xml:space="preserve">”</w:t>
      </w:r>
      <w:r>
        <w:t xml:space="preserve"> </w:t>
      </w:r>
      <w:r>
        <w:t xml:space="preserve">ใช่ไหม ก็จะย่อลง แต่เดิม สมัยแม่ ย่อแม่มหาลัยแต่เดี๋ยวนี้ มา ม. มา ม. นะคะ อย่างนี้เป็นต้น การย่อชื่อลงมา มันก็จะเปลี่ยนไปตามยุคสมัยค่ะ ถ้าเป็นก็ย่อไปเยอะเลยนะ มีหลายคำน่ะ แม่ก็ใช้วิธีถามน้องเอา อย่างนี้เป็นต้นนะคะ แต่ทีนี้องค์ประกอบอื่น ๆ ภาพ สี แล้วก็ข้อความ ภาพกับสีนี่ เห็นจากตัวอย่างที่ผ่าน ๆ กันมาบ้างแล้ว ของ Apple เขาก็ใช้เป็นรูปแอปเปิ้ลเลย มันก็จะมีภาพบางองค์กรเขาก็ใช้รูปภาพกันนะคะ ก็แล้วแต่นะคะ แล้วก็สี เหมือนโลโก้ของราชภัฎใช้สีที่เป็นอัตลักษณ์ สีนี้สื่อถึงอะไร สีนี้สื่อถึงอะไรนะคะ แล้วก็ส่วนสุดท้าย ไอ้นี่ เริ่มมามีในยุคหลัง ๆ ที่เขาเรียกว่า</w:t>
      </w:r>
      <w:r>
        <w:t xml:space="preserve"> </w:t>
      </w:r>
      <w:r>
        <w:t xml:space="preserve">“</w:t>
      </w:r>
      <w:r>
        <w:t xml:space="preserve">ข้อความประกอบ</w:t>
      </w:r>
      <w:r>
        <w:t xml:space="preserve">”</w:t>
      </w:r>
      <w:r>
        <w:t xml:space="preserve"> </w:t>
      </w:r>
      <w:r>
        <w:t xml:space="preserve">เหมือนของ เบทาโก ของ BETAGRO ใส่ใจเพื่อชีวิตTag Line ก็คือเพื่อชีวิตที่ดี ตัวต้นเขาคือ BETAGRO เพื่อสื่อให้ผู้บริโภครู้ว่า ผลิตภัณฑ์เบทาโกร ใส่ใจชีวิตของผู้บริโภคนะคะ เพราะเขาบอกว่าสินค้าเขาเป็นอะไรนะ เป็นแบบปลอดสารใช่ไหม ปลอดสาร พวกสารเร่งเนื้อแดงนะคะ ผลิตภัณฑ์ BETAGRO ใส่ใจเพื่อชีวิตที่ดี อย่างนี้ บางทีเขาก็ใส่บางทีเขาก็ไม่ใส่ก็แล้วแต่นะคะ ไอ้ Tag Line เมื่อถึงเวลาที่เราจะออกแบบ เราไม่จำเป็นต้องมีครบทั้ง 5 องค์ประกอบก็ได้ แต่เมื่อเวลาถ้าจะออกแบบ แล้วมานึกดูว่า แต่ละส่วนมันมีเพื่ออะไรมันมีไว้เพื่ออะไรนะคะ ในสัปดาห์นี้นะคะ เราพูดถึงเกี่ยวกับการออกแบบอัตลักษณ์ เพราะฉะนั้นการบ้าน เนื่องจากช่วงนี้มีสิ่งหนึ่งที่เราจะทำ ก็คือคาดว่าสถานการณ์โควิดจางลง ร้านจะเป็นเหมือนร้านเบเกอรี่ เราก็เลยจะมีโจทย์ว่าให้ไปออกแบบเป็นการบ้าน ๆ อยากรู้ อยากรู้ออกแบบโลโก้นะคะ เอาแค่โลโก้ก่อน ชื่อยังนึกไม่ออก อยากได้โลโก้ร้านกาแฟค่ะ เด็ก ๆ ลองออกแบบโลโก้ร้านกาแฟให้หน่อยนะคะ อันนี้ เนื่องจากเรายังเข้าแล็บไม่ได้ อยากให้ลองใช้การ สร้างจากมือ นึกออกนะ วาดจากรูปทรงหรือรูปภาพอิสระ ที่เคยให้โจทย์ไปในสัปดาห์ก่อนก็ได้ ลองทำดูเป็นการบ้าน ไม่เอาเดี๋ยวนี้ มันต้องได้ข้อมูลนะ เด็กต้องไปค้น โลโก้ร้านกาแฟ ร้านเขาเป็นอย่างไร เราจะทำขึ้น บอกไว้เลยนะคะ โจทย์ร้านกาแฟนี่สำหรับเพราะร้านกาแฟตรงนี้มันจะเป็นร้านกาแฟของไว้ให้บริการสำหรับศูนย์บริการผู้บกพร่องหรือผู้พิการน่ะค่ะ ทุกประเภทเลย นะคะ ลองมาใส่ไอเดียดูสิว่าร้านกาแฟสำหรับให้บริการผู้พิการหรือคนทั่วไปก็ได้ แต่เขาจะเห็นว่า ร้านนี้เป็นของ… เพราะว่าผู้ที่จะขายจะเป็นผู้พิการ ผู้บกพร่อง จะเป็นคนมาขาย เป็นคนดำเนินกิจการ เป็นผู้ขาย ลองให้ไอเดีย ให้เวลา 1 เดือน โอ.เค. ไหม อยากได้ข้อมูลเพิ่มเติมก็ส่องสิครับ ส่องจากเน็ต ลองหา หาดูร้านกาแฟร้านกาแฟแนวไหนมันมีหลายแบบนะ ลองหาดู ลองเป็นไอเดียก่อน ดูของเขา แล้วมาประมวล ข้อมูลที่ให้ไปว่าร้านกาแฟนี้จะเป็นอย่างไร ลักษณะนี้ แล้วเราจะใส่ไอเดียอะไรเข้าไป ตอนนี้กำลังให้ดึงอัตลักษณ์ ของร้านนี้ออกมาให้ได้ ลองดูจะใส่อะไรลงไป มีใครสงสัยการบ้านไหม ถามได้นะคะ สไลด์เดี๋ยวเอาลงใน Classroom ให้ไปศึกษาเพิ่มเติมได้นะคะ เผื่ออยากจะค้นหาข้อมูลดูเป็นตัวอย่าง นะคะ อย่างนั้นถ้าเด็ก ๆ ไม่มีอะไรสงสัยแล้ว เดี๋ยวเราจะเสร็จสิ้นของการสอนเพียงเท่านี้นะคะ ก่อนอื่นสาว ๆ หนุ่ม ๆ เมื่อกี้เห็นแต่เจ้าคราม ครามเอ้ยเปิดกล้องหน่อยสิ ครามให้ขอบคุณพี่ล่ามลูก ขอบคุณพี่ล่าม ขอบคุณครับ ขอบคุณพี่อี๊ดกับพี่การ์ตูน จำได้หรือเปล่าการบ้านแม่ให้ทำอะไร</w:t>
      </w:r>
    </w:p>
    <w:p>
      <w:pPr>
        <w:pStyle w:val="BodyText"/>
      </w:pPr>
      <w:r>
        <w:t xml:space="preserve">(ล่าม) เขาตอบว่าให้ออกแบบโลโก้ครับ</w:t>
      </w:r>
    </w:p>
    <w:p>
      <w:pPr>
        <w:pStyle w:val="BodyText"/>
      </w:pPr>
      <w:r>
        <w:t xml:space="preserve">(อาจารย์) โอ.เค. แสดงว่าเข้าใจคำสั่ง ลองออกแบบดูนะคะ ให้เวลา 1 เดือนโอ.เค. ใบเตย มาหรือเปล่าฮัลโหลใบเตย มานะคะ เข้าใจการบ้านนะลูก ใบเตย เมื่อกี้ไม่เห็นเปิดกล้อง เข้าใจนะคะ ไอแบมกับบีอะไรอยู่ด้วย การบ้าน ๆ เข้าใจหรือเปล่า แม่ให้ทำอะไรเข้าใจอยู่นะ ลองวาดก่อนนะ เข้าใจค่ะ ให้ออกแบบโลโก้ร้านกาแฟค่ะ</w:t>
      </w:r>
    </w:p>
    <w:p>
      <w:pPr>
        <w:pStyle w:val="BodyText"/>
      </w:pPr>
      <w:r>
        <w:t xml:space="preserve">(อาจารย์) โอ.เค. เข้าใจ งั้นแสดงว่า เราสั่งการบ้านไปแล้ว ขอบคุณพี่ล่าม ให้ขอบคุณพี่ล่าม</w:t>
      </w:r>
    </w:p>
    <w:p>
      <w:pPr>
        <w:pStyle w:val="BodyText"/>
      </w:pPr>
      <w:r>
        <w:t xml:space="preserve">(นักศึกษาชาย) ขอบคุณค่ะ</w:t>
      </w:r>
    </w:p>
    <w:p>
      <w:pPr>
        <w:pStyle w:val="BodyText"/>
      </w:pPr>
      <w:r>
        <w:t xml:space="preserve">(ล่าม) สวัสดีค่ะ ขอบคุณอาจารย์ค่ะ</w:t>
      </w:r>
    </w:p>
    <w:p>
      <w:pPr>
        <w:pStyle w:val="BodyText"/>
      </w:pPr>
      <w:r>
        <w:t xml:space="preserve">(อาจารย์) บ้ายบายเด็ก ๆ</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อกแบบสื่อดิจิทัลเบื้องต้น (ปี2)</dc:title>
  <dc:creator/>
  <cp:keywords/>
  <dcterms:created xsi:type="dcterms:W3CDTF">2021-08-05T08:13:19Z</dcterms:created>
  <dcterms:modified xsi:type="dcterms:W3CDTF">2021-08-05T08:1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5 สิงหาคม 2564 เวลา 12.50 น.</vt:lpwstr>
  </property>
  <property fmtid="{D5CDD505-2E9C-101B-9397-08002B2CF9AE}" pid="3" name="subtitle">
    <vt:lpwstr/>
  </property>
</Properties>
</file>